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22681" w:type="dxa"/>
        <w:tblInd w:w="-147" w:type="dxa"/>
        <w:tblLook w:val="04A0" w:firstRow="1" w:lastRow="0" w:firstColumn="1" w:lastColumn="0" w:noHBand="0" w:noVBand="1"/>
      </w:tblPr>
      <w:tblGrid>
        <w:gridCol w:w="11340"/>
        <w:gridCol w:w="11341"/>
      </w:tblGrid>
      <w:tr w:rsidR="00687E65" w14:paraId="563706A7" w14:textId="77777777" w:rsidTr="000221DF">
        <w:tc>
          <w:tcPr>
            <w:tcW w:w="11340" w:type="dxa"/>
            <w:tcBorders>
              <w:top w:val="nil"/>
              <w:left w:val="nil"/>
              <w:bottom w:val="nil"/>
              <w:right w:val="nil"/>
            </w:tcBorders>
          </w:tcPr>
          <w:p w14:paraId="06853EB4" w14:textId="022EDD89" w:rsidR="00687E65" w:rsidRPr="00422881" w:rsidRDefault="00687E65" w:rsidP="005B5696">
            <w:pPr>
              <w:pStyle w:val="Heading1"/>
              <w:spacing w:before="0"/>
              <w:outlineLvl w:val="0"/>
              <w:rPr>
                <w:lang w:val="cy-GB"/>
              </w:rPr>
            </w:pPr>
            <w:r w:rsidRPr="00422881">
              <w:rPr>
                <w:lang w:val="cy-GB"/>
              </w:rPr>
              <w:t xml:space="preserve">Sut i wneud: </w:t>
            </w:r>
            <w:r w:rsidR="00422881" w:rsidRPr="00422881">
              <w:rPr>
                <w:lang w:val="cy-GB"/>
              </w:rPr>
              <w:t>Creu neu fewnforio</w:t>
            </w:r>
            <w:r w:rsidR="00F17730" w:rsidRPr="00422881">
              <w:rPr>
                <w:lang w:val="cy-GB"/>
              </w:rPr>
              <w:t xml:space="preserve"> ORCiD</w:t>
            </w:r>
          </w:p>
          <w:p w14:paraId="40C32D52" w14:textId="185491F9" w:rsidR="00E231AD" w:rsidRPr="00422881" w:rsidRDefault="002C4649" w:rsidP="003B3276">
            <w:pPr>
              <w:spacing w:before="240"/>
              <w:jc w:val="both"/>
              <w:rPr>
                <w:lang w:val="cy-GB"/>
              </w:rPr>
            </w:pPr>
            <w:r>
              <w:rPr>
                <w:lang w:val="cy-GB"/>
              </w:rPr>
              <w:t>Mae</w:t>
            </w:r>
            <w:r w:rsidR="00E231AD" w:rsidRPr="00422881">
              <w:rPr>
                <w:lang w:val="cy-GB"/>
              </w:rPr>
              <w:t xml:space="preserve"> </w:t>
            </w:r>
            <w:hyperlink r:id="rId5" w:history="1">
              <w:r w:rsidR="00E231AD" w:rsidRPr="00422881">
                <w:rPr>
                  <w:rStyle w:val="Hyperlink"/>
                  <w:sz w:val="24"/>
                  <w:szCs w:val="24"/>
                  <w:lang w:val="cy-GB"/>
                </w:rPr>
                <w:t>ORCiD</w:t>
              </w:r>
            </w:hyperlink>
            <w:r w:rsidRPr="002C4649">
              <w:rPr>
                <w:lang w:val="cy-GB"/>
              </w:rPr>
              <w:t xml:space="preserve">, neu </w:t>
            </w:r>
            <w:r w:rsidR="001929EF" w:rsidRPr="001929EF">
              <w:rPr>
                <w:lang w:val="cy-GB"/>
              </w:rPr>
              <w:t xml:space="preserve">Open </w:t>
            </w:r>
            <w:proofErr w:type="spellStart"/>
            <w:r w:rsidR="001929EF" w:rsidRPr="001929EF">
              <w:rPr>
                <w:lang w:val="cy-GB"/>
              </w:rPr>
              <w:t>Researcher</w:t>
            </w:r>
            <w:proofErr w:type="spellEnd"/>
            <w:r w:rsidR="001929EF" w:rsidRPr="001929EF">
              <w:rPr>
                <w:lang w:val="cy-GB"/>
              </w:rPr>
              <w:t xml:space="preserve"> and Contributor ID</w:t>
            </w:r>
            <w:r w:rsidRPr="002C4649">
              <w:rPr>
                <w:lang w:val="cy-GB"/>
              </w:rPr>
              <w:t xml:space="preserve">, yn ddynodwr digidol parhaus sy'n eich gwahaniaethu </w:t>
            </w:r>
            <w:r w:rsidR="001929EF">
              <w:rPr>
                <w:lang w:val="cy-GB"/>
              </w:rPr>
              <w:t>o</w:t>
            </w:r>
            <w:r w:rsidRPr="002C4649">
              <w:rPr>
                <w:lang w:val="cy-GB"/>
              </w:rPr>
              <w:t xml:space="preserve"> bob ymchwilydd arall a, thrwy integreiddio </w:t>
            </w:r>
            <w:r w:rsidR="00EF581D">
              <w:rPr>
                <w:lang w:val="cy-GB"/>
              </w:rPr>
              <w:t>gyda</w:t>
            </w:r>
            <w:r w:rsidRPr="002C4649">
              <w:rPr>
                <w:lang w:val="cy-GB"/>
              </w:rPr>
              <w:t xml:space="preserve"> llifoedd gwaith ymchwil allweddol </w:t>
            </w:r>
            <w:r w:rsidR="00EF581D" w:rsidRPr="00EF581D">
              <w:rPr>
                <w:lang w:val="cy-GB"/>
              </w:rPr>
              <w:t>megis pan yn cyflwyno llawysgrifau a grantiau, mae'n hybu</w:t>
            </w:r>
            <w:r w:rsidRPr="002C4649">
              <w:rPr>
                <w:lang w:val="cy-GB"/>
              </w:rPr>
              <w:t xml:space="preserve"> cysylltiadau awtomataidd rhyngoch chi a'ch gweithgareddau proffesiynol gan sicrhau bod eich gwaith yn cael ei gydnabod.</w:t>
            </w:r>
          </w:p>
          <w:p w14:paraId="1AAE89E5" w14:textId="73E423B4" w:rsidR="00E231AD" w:rsidRPr="00422881" w:rsidRDefault="00DC2A1D" w:rsidP="003B3276">
            <w:pPr>
              <w:spacing w:before="240"/>
              <w:jc w:val="both"/>
              <w:rPr>
                <w:lang w:val="cy-GB"/>
              </w:rPr>
            </w:pPr>
            <w:r w:rsidRPr="00DC2A1D">
              <w:rPr>
                <w:lang w:val="cy-GB"/>
              </w:rPr>
              <w:t xml:space="preserve">Mae </w:t>
            </w:r>
            <w:r w:rsidR="00EF581D" w:rsidRPr="00EF581D">
              <w:rPr>
                <w:lang w:val="cy-GB"/>
              </w:rPr>
              <w:t>bod yn berchen ar</w:t>
            </w:r>
            <w:r w:rsidRPr="00DC2A1D">
              <w:rPr>
                <w:lang w:val="cy-GB"/>
              </w:rPr>
              <w:t xml:space="preserve"> ORCiD </w:t>
            </w:r>
            <w:r w:rsidR="00EF581D" w:rsidRPr="00EF581D">
              <w:rPr>
                <w:lang w:val="cy-GB"/>
              </w:rPr>
              <w:t>yn fwy pwysig nag erioed</w:t>
            </w:r>
            <w:r w:rsidRPr="00DC2A1D">
              <w:rPr>
                <w:lang w:val="cy-GB"/>
              </w:rPr>
              <w:t xml:space="preserve">; mae angen un ar lawer o gyhoeddwyr bellach fel rhan o'r broses cyflwyno erthyglau, mae cyllidwyr yn dechrau </w:t>
            </w:r>
            <w:r w:rsidR="003B3276" w:rsidRPr="003B3276">
              <w:rPr>
                <w:lang w:val="cy-GB"/>
              </w:rPr>
              <w:t>mynnu ar</w:t>
            </w:r>
            <w:r w:rsidRPr="00DC2A1D">
              <w:rPr>
                <w:lang w:val="cy-GB"/>
              </w:rPr>
              <w:t xml:space="preserve"> un fel rhan o'r broses ymgeisio, </w:t>
            </w:r>
            <w:r w:rsidR="003B3276" w:rsidRPr="003B3276">
              <w:rPr>
                <w:lang w:val="cy-GB"/>
              </w:rPr>
              <w:t>a mwy na thebyg bydd angen un ar gyfer ymarferion FfRhY y dyfodol.</w:t>
            </w:r>
          </w:p>
          <w:p w14:paraId="34ECC745" w14:textId="3FFA72D8" w:rsidR="00E231AD" w:rsidRPr="00422881" w:rsidRDefault="00CF6687" w:rsidP="005B5696">
            <w:pPr>
              <w:spacing w:before="240"/>
              <w:rPr>
                <w:lang w:val="cy-GB"/>
              </w:rPr>
            </w:pPr>
            <w:r w:rsidRPr="00CF6687">
              <w:rPr>
                <w:lang w:val="cy-GB"/>
              </w:rPr>
              <w:t>Gallwch ddefnyddio PURE ar gyfer y broses gofrestru gyfan</w:t>
            </w:r>
            <w:r w:rsidR="00E231AD" w:rsidRPr="00422881">
              <w:rPr>
                <w:lang w:val="cy-GB"/>
              </w:rPr>
              <w:t>.</w:t>
            </w:r>
          </w:p>
          <w:p w14:paraId="09C970B1" w14:textId="4F8D3C5C" w:rsidR="00FC40C7" w:rsidRPr="00FC40C7" w:rsidRDefault="00FE3593" w:rsidP="0022167C">
            <w:pPr>
              <w:pStyle w:val="ListParagraph"/>
              <w:numPr>
                <w:ilvl w:val="0"/>
                <w:numId w:val="1"/>
              </w:numPr>
              <w:spacing w:before="240"/>
              <w:contextualSpacing w:val="0"/>
              <w:jc w:val="both"/>
              <w:rPr>
                <w:sz w:val="24"/>
                <w:szCs w:val="24"/>
                <w:lang w:val="cy-GB"/>
              </w:rPr>
            </w:pPr>
            <w:r w:rsidRPr="00422881">
              <w:rPr>
                <w:noProof/>
                <w:lang w:val="cy-GB"/>
              </w:rPr>
              <mc:AlternateContent>
                <mc:Choice Requires="wps">
                  <w:drawing>
                    <wp:anchor distT="0" distB="0" distL="114300" distR="114300" simplePos="0" relativeHeight="251672576" behindDoc="0" locked="0" layoutInCell="1" allowOverlap="1" wp14:anchorId="64A161EB" wp14:editId="3F6A2DAF">
                      <wp:simplePos x="0" y="0"/>
                      <wp:positionH relativeFrom="column">
                        <wp:posOffset>815340</wp:posOffset>
                      </wp:positionH>
                      <wp:positionV relativeFrom="paragraph">
                        <wp:posOffset>2296795</wp:posOffset>
                      </wp:positionV>
                      <wp:extent cx="1981200" cy="419100"/>
                      <wp:effectExtent l="19050" t="57150" r="19050" b="19050"/>
                      <wp:wrapNone/>
                      <wp:docPr id="6" name="Straight Arrow Connector 6"/>
                      <wp:cNvGraphicFramePr/>
                      <a:graphic xmlns:a="http://schemas.openxmlformats.org/drawingml/2006/main">
                        <a:graphicData uri="http://schemas.microsoft.com/office/word/2010/wordprocessingShape">
                          <wps:wsp>
                            <wps:cNvCnPr/>
                            <wps:spPr>
                              <a:xfrm flipH="1" flipV="1">
                                <a:off x="0" y="0"/>
                                <a:ext cx="1981200" cy="41910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BFD77" id="_x0000_t32" coordsize="21600,21600" o:spt="32" o:oned="t" path="m,l21600,21600e" filled="f">
                      <v:path arrowok="t" fillok="f" o:connecttype="none"/>
                      <o:lock v:ext="edit" shapetype="t"/>
                    </v:shapetype>
                    <v:shape id="Straight Arrow Connector 6" o:spid="_x0000_s1026" type="#_x0000_t32" style="position:absolute;margin-left:64.2pt;margin-top:180.85pt;width:156pt;height:33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" strokecolor="#ffc000 [3207]" strokeweight=".5pt">
                      <v:stroke endarrow="block" joinstyle="miter"/>
                    </v:shape>
                  </w:pict>
                </mc:Fallback>
              </mc:AlternateContent>
            </w:r>
            <w:r w:rsidRPr="00422881">
              <w:rPr>
                <w:noProof/>
                <w:lang w:val="cy-GB"/>
              </w:rPr>
              <w:drawing>
                <wp:anchor distT="0" distB="0" distL="114300" distR="114300" simplePos="0" relativeHeight="251669504" behindDoc="0" locked="0" layoutInCell="1" allowOverlap="1" wp14:anchorId="27CFF7D9" wp14:editId="4ECEC7A2">
                  <wp:simplePos x="0" y="0"/>
                  <wp:positionH relativeFrom="margin">
                    <wp:posOffset>-11430</wp:posOffset>
                  </wp:positionH>
                  <wp:positionV relativeFrom="margin">
                    <wp:posOffset>2419350</wp:posOffset>
                  </wp:positionV>
                  <wp:extent cx="3324225" cy="235267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6">
                            <a:extLst>
                              <a:ext uri="{28A0092B-C50C-407E-A947-70E740481C1C}">
                                <a14:useLocalDpi xmlns:a14="http://schemas.microsoft.com/office/drawing/2010/main" val="0"/>
                              </a:ext>
                            </a:extLst>
                          </a:blip>
                          <a:srcRect t="-24" b="173"/>
                          <a:stretch/>
                        </pic:blipFill>
                        <pic:spPr bwMode="auto">
                          <a:xfrm>
                            <a:off x="0" y="0"/>
                            <a:ext cx="3324225" cy="2352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6346" w:rsidRPr="00FC40C7">
              <w:rPr>
                <w:lang w:val="cy-GB"/>
              </w:rPr>
              <w:t xml:space="preserve">Y cam cyntaf yw mewngofnodi i </w:t>
            </w:r>
            <w:hyperlink r:id="rId7" w:history="1">
              <w:r w:rsidR="00E231AD" w:rsidRPr="00FC40C7">
                <w:rPr>
                  <w:rStyle w:val="Hyperlink"/>
                  <w:lang w:val="cy-GB"/>
                </w:rPr>
                <w:t>PURE</w:t>
              </w:r>
            </w:hyperlink>
            <w:r w:rsidR="001A092C" w:rsidRPr="00FC40C7">
              <w:rPr>
                <w:lang w:val="cy-GB"/>
              </w:rPr>
              <w:t>.</w:t>
            </w:r>
          </w:p>
          <w:p w14:paraId="43A1B5B6" w14:textId="12BC86A6" w:rsidR="0040766A" w:rsidRPr="00673A06" w:rsidRDefault="00673A06" w:rsidP="00673A06">
            <w:pPr>
              <w:pStyle w:val="ListParagraph"/>
              <w:numPr>
                <w:ilvl w:val="0"/>
                <w:numId w:val="1"/>
              </w:numPr>
              <w:rPr>
                <w:noProof/>
                <w:lang w:val="cy-GB"/>
              </w:rPr>
            </w:pPr>
            <w:r w:rsidRPr="00673A06">
              <w:rPr>
                <w:noProof/>
                <w:lang w:val="cy-GB"/>
              </w:rPr>
              <w:t>Yna cliciwch ar y botwm “</w:t>
            </w:r>
            <w:r w:rsidR="00884AF8">
              <w:rPr>
                <w:noProof/>
                <w:lang w:val="cy-GB"/>
              </w:rPr>
              <w:t>Golygu proffil</w:t>
            </w:r>
            <w:r w:rsidRPr="00673A06">
              <w:rPr>
                <w:noProof/>
                <w:lang w:val="cy-GB"/>
              </w:rPr>
              <w:t>”.</w:t>
            </w:r>
          </w:p>
          <w:p w14:paraId="2DC4DF3C" w14:textId="5E143FF0" w:rsidR="0040766A" w:rsidRPr="00422881" w:rsidRDefault="00FE3593" w:rsidP="005B5696">
            <w:pPr>
              <w:jc w:val="both"/>
              <w:rPr>
                <w:sz w:val="24"/>
                <w:szCs w:val="24"/>
                <w:lang w:val="cy-GB"/>
              </w:rPr>
            </w:pPr>
            <w:r w:rsidRPr="00422881">
              <w:rPr>
                <w:noProof/>
                <w:lang w:val="cy-GB"/>
              </w:rPr>
              <w:drawing>
                <wp:anchor distT="0" distB="0" distL="114300" distR="114300" simplePos="0" relativeHeight="251674624" behindDoc="0" locked="0" layoutInCell="1" allowOverlap="1" wp14:anchorId="579E9B55" wp14:editId="5D8DBCF6">
                  <wp:simplePos x="0" y="0"/>
                  <wp:positionH relativeFrom="margin">
                    <wp:posOffset>3834765</wp:posOffset>
                  </wp:positionH>
                  <wp:positionV relativeFrom="margin">
                    <wp:posOffset>5095875</wp:posOffset>
                  </wp:positionV>
                  <wp:extent cx="2609850" cy="2209800"/>
                  <wp:effectExtent l="0" t="0" r="0" b="0"/>
                  <wp:wrapThrough wrapText="bothSides">
                    <wp:wrapPolygon edited="0">
                      <wp:start x="0" y="0"/>
                      <wp:lineTo x="0" y="21414"/>
                      <wp:lineTo x="21442" y="21414"/>
                      <wp:lineTo x="21442"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5008" r="26777" b="49565"/>
                          <a:stretch/>
                        </pic:blipFill>
                        <pic:spPr bwMode="auto">
                          <a:xfrm>
                            <a:off x="0" y="0"/>
                            <a:ext cx="2609850" cy="2209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770C2D" w14:textId="6F8F0DE0" w:rsidR="002E60C9" w:rsidRPr="00422881" w:rsidRDefault="005A749F" w:rsidP="005B5696">
            <w:pPr>
              <w:pStyle w:val="ListParagraph"/>
              <w:numPr>
                <w:ilvl w:val="0"/>
                <w:numId w:val="1"/>
              </w:numPr>
              <w:contextualSpacing w:val="0"/>
              <w:jc w:val="both"/>
              <w:rPr>
                <w:sz w:val="24"/>
                <w:szCs w:val="24"/>
                <w:lang w:val="cy-GB"/>
              </w:rPr>
            </w:pPr>
            <w:r w:rsidRPr="005A749F">
              <w:rPr>
                <w:lang w:val="cy-GB"/>
              </w:rPr>
              <w:t xml:space="preserve">Yna cliciwch ar </w:t>
            </w:r>
            <w:r w:rsidR="0040766A" w:rsidRPr="00422881">
              <w:rPr>
                <w:lang w:val="cy-GB"/>
              </w:rPr>
              <w:t>“</w:t>
            </w:r>
            <w:r w:rsidR="00993413">
              <w:rPr>
                <w:lang w:val="cy-GB"/>
              </w:rPr>
              <w:t>Creu neu Gysylltu eich Cyfeirnod ORCiD</w:t>
            </w:r>
            <w:r w:rsidR="0040766A" w:rsidRPr="00422881">
              <w:rPr>
                <w:lang w:val="cy-GB"/>
              </w:rPr>
              <w:t>”</w:t>
            </w:r>
            <w:r w:rsidR="001A092C" w:rsidRPr="00422881">
              <w:rPr>
                <w:lang w:val="cy-GB"/>
              </w:rPr>
              <w:t>.</w:t>
            </w:r>
          </w:p>
          <w:p w14:paraId="4A1AE580" w14:textId="77EDBD01" w:rsidR="002E60C9" w:rsidRPr="00422881" w:rsidRDefault="00993413" w:rsidP="002E60C9">
            <w:pPr>
              <w:pStyle w:val="ListParagraph"/>
              <w:rPr>
                <w:lang w:val="cy-GB"/>
              </w:rPr>
            </w:pPr>
            <w:r w:rsidRPr="00422881">
              <w:rPr>
                <w:noProof/>
                <w:lang w:val="cy-GB"/>
              </w:rPr>
              <mc:AlternateContent>
                <mc:Choice Requires="wps">
                  <w:drawing>
                    <wp:anchor distT="0" distB="0" distL="114300" distR="114300" simplePos="0" relativeHeight="251676672" behindDoc="0" locked="0" layoutInCell="1" allowOverlap="1" wp14:anchorId="46C48080" wp14:editId="499CEAED">
                      <wp:simplePos x="0" y="0"/>
                      <wp:positionH relativeFrom="column">
                        <wp:posOffset>3568065</wp:posOffset>
                      </wp:positionH>
                      <wp:positionV relativeFrom="paragraph">
                        <wp:posOffset>25400</wp:posOffset>
                      </wp:positionV>
                      <wp:extent cx="1514475" cy="1781175"/>
                      <wp:effectExtent l="0" t="0" r="66675" b="47625"/>
                      <wp:wrapThrough wrapText="bothSides">
                        <wp:wrapPolygon edited="0">
                          <wp:start x="0" y="0"/>
                          <wp:lineTo x="0" y="693"/>
                          <wp:lineTo x="20377" y="21947"/>
                          <wp:lineTo x="22008" y="21947"/>
                          <wp:lineTo x="22279" y="21484"/>
                          <wp:lineTo x="21192" y="20329"/>
                          <wp:lineTo x="815" y="0"/>
                          <wp:lineTo x="0" y="0"/>
                        </wp:wrapPolygon>
                      </wp:wrapThrough>
                      <wp:docPr id="11" name="Straight Arrow Connector 11"/>
                      <wp:cNvGraphicFramePr/>
                      <a:graphic xmlns:a="http://schemas.openxmlformats.org/drawingml/2006/main">
                        <a:graphicData uri="http://schemas.microsoft.com/office/word/2010/wordprocessingShape">
                          <wps:wsp>
                            <wps:cNvCnPr/>
                            <wps:spPr>
                              <a:xfrm>
                                <a:off x="0" y="0"/>
                                <a:ext cx="1514475" cy="1781175"/>
                              </a:xfrm>
                              <a:prstGeom prst="straightConnector1">
                                <a:avLst/>
                              </a:prstGeom>
                              <a:noFill/>
                              <a:ln w="6350" cap="flat" cmpd="sng" algn="ctr">
                                <a:solidFill>
                                  <a:srgbClr val="FFC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34DE5D4" id="Straight Arrow Connector 11" o:spid="_x0000_s1026" type="#_x0000_t32" style="position:absolute;margin-left:280.95pt;margin-top:2pt;width:119.25pt;height:14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" strokecolor="#ffc000" strokeweight=".5pt">
                      <v:stroke endarrow="block" joinstyle="miter"/>
                      <w10:wrap type="through"/>
                    </v:shape>
                  </w:pict>
                </mc:Fallback>
              </mc:AlternateContent>
            </w:r>
          </w:p>
          <w:p w14:paraId="1EEA57FF" w14:textId="77777777" w:rsidR="002E60C9" w:rsidRPr="00422881" w:rsidRDefault="002E60C9" w:rsidP="002E60C9">
            <w:pPr>
              <w:pStyle w:val="ListParagraph"/>
              <w:contextualSpacing w:val="0"/>
              <w:jc w:val="both"/>
              <w:rPr>
                <w:sz w:val="24"/>
                <w:szCs w:val="24"/>
                <w:lang w:val="cy-GB"/>
              </w:rPr>
            </w:pPr>
          </w:p>
          <w:p w14:paraId="1F3E8950" w14:textId="77777777" w:rsidR="002E60C9" w:rsidRPr="00422881" w:rsidRDefault="002E60C9" w:rsidP="002E60C9">
            <w:pPr>
              <w:pStyle w:val="ListParagraph"/>
              <w:rPr>
                <w:lang w:val="cy-GB"/>
              </w:rPr>
            </w:pPr>
          </w:p>
          <w:p w14:paraId="5412DF7A" w14:textId="77777777" w:rsidR="002E60C9" w:rsidRPr="00422881" w:rsidRDefault="002E60C9" w:rsidP="002E60C9">
            <w:pPr>
              <w:pStyle w:val="ListParagraph"/>
              <w:contextualSpacing w:val="0"/>
              <w:jc w:val="both"/>
              <w:rPr>
                <w:sz w:val="24"/>
                <w:szCs w:val="24"/>
                <w:lang w:val="cy-GB"/>
              </w:rPr>
            </w:pPr>
          </w:p>
          <w:p w14:paraId="69C24675" w14:textId="77777777" w:rsidR="002E60C9" w:rsidRPr="00422881" w:rsidRDefault="002E60C9" w:rsidP="002E60C9">
            <w:pPr>
              <w:pStyle w:val="ListParagraph"/>
              <w:contextualSpacing w:val="0"/>
              <w:jc w:val="both"/>
              <w:rPr>
                <w:sz w:val="24"/>
                <w:szCs w:val="24"/>
                <w:lang w:val="cy-GB"/>
              </w:rPr>
            </w:pPr>
          </w:p>
          <w:p w14:paraId="2BBAF10D" w14:textId="77777777" w:rsidR="002E60C9" w:rsidRPr="00422881" w:rsidRDefault="002E60C9" w:rsidP="002E60C9">
            <w:pPr>
              <w:pStyle w:val="ListParagraph"/>
              <w:contextualSpacing w:val="0"/>
              <w:jc w:val="both"/>
              <w:rPr>
                <w:sz w:val="24"/>
                <w:szCs w:val="24"/>
                <w:lang w:val="cy-GB"/>
              </w:rPr>
            </w:pPr>
          </w:p>
          <w:p w14:paraId="4A06006A" w14:textId="77777777" w:rsidR="002E60C9" w:rsidRPr="00422881" w:rsidRDefault="002E60C9" w:rsidP="002E60C9">
            <w:pPr>
              <w:pStyle w:val="ListParagraph"/>
              <w:contextualSpacing w:val="0"/>
              <w:jc w:val="both"/>
              <w:rPr>
                <w:sz w:val="24"/>
                <w:szCs w:val="24"/>
                <w:lang w:val="cy-GB"/>
              </w:rPr>
            </w:pPr>
          </w:p>
          <w:p w14:paraId="480852E5" w14:textId="77777777" w:rsidR="002E60C9" w:rsidRPr="00422881" w:rsidRDefault="002E60C9" w:rsidP="002E60C9">
            <w:pPr>
              <w:pStyle w:val="ListParagraph"/>
              <w:contextualSpacing w:val="0"/>
              <w:jc w:val="both"/>
              <w:rPr>
                <w:sz w:val="24"/>
                <w:szCs w:val="24"/>
                <w:lang w:val="cy-GB"/>
              </w:rPr>
            </w:pPr>
          </w:p>
          <w:p w14:paraId="5F73A53F" w14:textId="77777777" w:rsidR="002E60C9" w:rsidRPr="00422881" w:rsidRDefault="002E60C9" w:rsidP="002E60C9">
            <w:pPr>
              <w:pStyle w:val="ListParagraph"/>
              <w:contextualSpacing w:val="0"/>
              <w:jc w:val="both"/>
              <w:rPr>
                <w:sz w:val="24"/>
                <w:szCs w:val="24"/>
                <w:lang w:val="cy-GB"/>
              </w:rPr>
            </w:pPr>
          </w:p>
          <w:p w14:paraId="2F9EAE74" w14:textId="77777777" w:rsidR="002E60C9" w:rsidRPr="00422881" w:rsidRDefault="002E60C9" w:rsidP="002E60C9">
            <w:pPr>
              <w:pStyle w:val="ListParagraph"/>
              <w:contextualSpacing w:val="0"/>
              <w:jc w:val="both"/>
              <w:rPr>
                <w:sz w:val="24"/>
                <w:szCs w:val="24"/>
                <w:lang w:val="cy-GB"/>
              </w:rPr>
            </w:pPr>
          </w:p>
          <w:p w14:paraId="4AD1E053" w14:textId="77777777" w:rsidR="002E60C9" w:rsidRPr="00422881" w:rsidRDefault="002E60C9" w:rsidP="002E60C9">
            <w:pPr>
              <w:pStyle w:val="ListParagraph"/>
              <w:contextualSpacing w:val="0"/>
              <w:jc w:val="both"/>
              <w:rPr>
                <w:sz w:val="24"/>
                <w:szCs w:val="24"/>
                <w:lang w:val="cy-GB"/>
              </w:rPr>
            </w:pPr>
          </w:p>
          <w:p w14:paraId="48B6F4C1" w14:textId="704323F3" w:rsidR="005F4128" w:rsidRPr="00422881" w:rsidRDefault="00197BC0" w:rsidP="005B5696">
            <w:pPr>
              <w:pStyle w:val="ListParagraph"/>
              <w:numPr>
                <w:ilvl w:val="0"/>
                <w:numId w:val="1"/>
              </w:numPr>
              <w:contextualSpacing w:val="0"/>
              <w:jc w:val="both"/>
              <w:rPr>
                <w:sz w:val="24"/>
                <w:szCs w:val="24"/>
                <w:lang w:val="cy-GB"/>
              </w:rPr>
            </w:pPr>
            <w:r w:rsidRPr="00197BC0">
              <w:rPr>
                <w:lang w:val="cy-GB"/>
              </w:rPr>
              <w:t>Bydd y ffenestr isod yn ymddangos sy’n egluro rhyngweithrededd PURE ac ORCiD (lle mae gwybodaeth gyhoeddus yn cael ei gysoni rhwng y ddwy system) - pwyswch “Parhau”.</w:t>
            </w:r>
          </w:p>
          <w:p w14:paraId="329EECC8" w14:textId="512A64A3" w:rsidR="00A51D86" w:rsidRPr="00422881" w:rsidRDefault="00A51D86" w:rsidP="00A51D86">
            <w:pPr>
              <w:pStyle w:val="ListParagraph"/>
              <w:contextualSpacing w:val="0"/>
              <w:jc w:val="both"/>
              <w:rPr>
                <w:lang w:val="cy-GB"/>
              </w:rPr>
            </w:pPr>
          </w:p>
          <w:p w14:paraId="7BF74EA4" w14:textId="4D386CAD" w:rsidR="00A51D86" w:rsidRPr="00422881" w:rsidRDefault="00A51D86" w:rsidP="00A51D86">
            <w:pPr>
              <w:pStyle w:val="ListParagraph"/>
              <w:contextualSpacing w:val="0"/>
              <w:jc w:val="both"/>
              <w:rPr>
                <w:sz w:val="24"/>
                <w:szCs w:val="24"/>
                <w:lang w:val="cy-GB"/>
              </w:rPr>
            </w:pPr>
          </w:p>
          <w:p w14:paraId="2DD86D07" w14:textId="613C8AD8" w:rsidR="0098671D" w:rsidRPr="00422881" w:rsidRDefault="005D704A" w:rsidP="0098671D">
            <w:pPr>
              <w:pStyle w:val="ListParagraph"/>
              <w:contextualSpacing w:val="0"/>
              <w:jc w:val="both"/>
              <w:rPr>
                <w:sz w:val="24"/>
                <w:szCs w:val="24"/>
                <w:lang w:val="cy-GB"/>
              </w:rPr>
            </w:pPr>
            <w:r w:rsidRPr="00422881">
              <w:rPr>
                <w:noProof/>
                <w:lang w:val="cy-GB"/>
              </w:rPr>
              <w:drawing>
                <wp:anchor distT="0" distB="0" distL="114300" distR="114300" simplePos="0" relativeHeight="251678720" behindDoc="0" locked="0" layoutInCell="1" allowOverlap="1" wp14:anchorId="48809796" wp14:editId="6D302657">
                  <wp:simplePos x="0" y="0"/>
                  <wp:positionH relativeFrom="margin">
                    <wp:posOffset>2112645</wp:posOffset>
                  </wp:positionH>
                  <wp:positionV relativeFrom="margin">
                    <wp:posOffset>7834630</wp:posOffset>
                  </wp:positionV>
                  <wp:extent cx="2828925" cy="1657350"/>
                  <wp:effectExtent l="0" t="0" r="9525" b="0"/>
                  <wp:wrapThrough wrapText="bothSides">
                    <wp:wrapPolygon edited="0">
                      <wp:start x="0" y="0"/>
                      <wp:lineTo x="0" y="21352"/>
                      <wp:lineTo x="21527" y="21352"/>
                      <wp:lineTo x="21527"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4094" t="20096" r="24744" b="38278"/>
                          <a:stretch/>
                        </pic:blipFill>
                        <pic:spPr bwMode="auto">
                          <a:xfrm>
                            <a:off x="0" y="0"/>
                            <a:ext cx="2828925" cy="1657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8DA04E" w14:textId="77566F37" w:rsidR="005D704A" w:rsidRPr="00422881" w:rsidRDefault="005D704A" w:rsidP="0098671D">
            <w:pPr>
              <w:pStyle w:val="ListParagraph"/>
              <w:contextualSpacing w:val="0"/>
              <w:jc w:val="both"/>
              <w:rPr>
                <w:sz w:val="24"/>
                <w:szCs w:val="24"/>
                <w:lang w:val="cy-GB"/>
              </w:rPr>
            </w:pPr>
          </w:p>
          <w:p w14:paraId="491F2BBD" w14:textId="4BDDD2D7" w:rsidR="005D704A" w:rsidRPr="00422881" w:rsidRDefault="005D704A" w:rsidP="0098671D">
            <w:pPr>
              <w:pStyle w:val="ListParagraph"/>
              <w:contextualSpacing w:val="0"/>
              <w:jc w:val="both"/>
              <w:rPr>
                <w:sz w:val="24"/>
                <w:szCs w:val="24"/>
                <w:lang w:val="cy-GB"/>
              </w:rPr>
            </w:pPr>
          </w:p>
          <w:p w14:paraId="1CB77905" w14:textId="3D391881" w:rsidR="005D704A" w:rsidRPr="00422881" w:rsidRDefault="005D704A" w:rsidP="0098671D">
            <w:pPr>
              <w:pStyle w:val="ListParagraph"/>
              <w:contextualSpacing w:val="0"/>
              <w:jc w:val="both"/>
              <w:rPr>
                <w:sz w:val="24"/>
                <w:szCs w:val="24"/>
                <w:lang w:val="cy-GB"/>
              </w:rPr>
            </w:pPr>
          </w:p>
          <w:p w14:paraId="37FF396F" w14:textId="292C1180" w:rsidR="005D704A" w:rsidRPr="00422881" w:rsidRDefault="005D704A" w:rsidP="0098671D">
            <w:pPr>
              <w:pStyle w:val="ListParagraph"/>
              <w:contextualSpacing w:val="0"/>
              <w:jc w:val="both"/>
              <w:rPr>
                <w:sz w:val="24"/>
                <w:szCs w:val="24"/>
                <w:lang w:val="cy-GB"/>
              </w:rPr>
            </w:pPr>
          </w:p>
          <w:p w14:paraId="3DC44B4C" w14:textId="6D08FEB5" w:rsidR="005D704A" w:rsidRPr="00422881" w:rsidRDefault="005D704A" w:rsidP="0098671D">
            <w:pPr>
              <w:pStyle w:val="ListParagraph"/>
              <w:contextualSpacing w:val="0"/>
              <w:jc w:val="both"/>
              <w:rPr>
                <w:sz w:val="24"/>
                <w:szCs w:val="24"/>
                <w:lang w:val="cy-GB"/>
              </w:rPr>
            </w:pPr>
          </w:p>
          <w:p w14:paraId="69C32D1B" w14:textId="7FA64AC8" w:rsidR="005D704A" w:rsidRPr="00422881" w:rsidRDefault="005D704A" w:rsidP="0098671D">
            <w:pPr>
              <w:pStyle w:val="ListParagraph"/>
              <w:contextualSpacing w:val="0"/>
              <w:jc w:val="both"/>
              <w:rPr>
                <w:sz w:val="24"/>
                <w:szCs w:val="24"/>
                <w:lang w:val="cy-GB"/>
              </w:rPr>
            </w:pPr>
          </w:p>
          <w:p w14:paraId="298FE307" w14:textId="0A151BFC" w:rsidR="005D704A" w:rsidRDefault="005D704A" w:rsidP="0098671D">
            <w:pPr>
              <w:pStyle w:val="ListParagraph"/>
              <w:contextualSpacing w:val="0"/>
              <w:jc w:val="both"/>
              <w:rPr>
                <w:sz w:val="24"/>
                <w:szCs w:val="24"/>
                <w:lang w:val="cy-GB"/>
              </w:rPr>
            </w:pPr>
          </w:p>
          <w:p w14:paraId="66DF59F4" w14:textId="77777777" w:rsidR="00993413" w:rsidRPr="00422881" w:rsidRDefault="00993413" w:rsidP="0098671D">
            <w:pPr>
              <w:pStyle w:val="ListParagraph"/>
              <w:contextualSpacing w:val="0"/>
              <w:jc w:val="both"/>
              <w:rPr>
                <w:sz w:val="24"/>
                <w:szCs w:val="24"/>
                <w:lang w:val="cy-GB"/>
              </w:rPr>
            </w:pPr>
          </w:p>
          <w:p w14:paraId="367AE5B1" w14:textId="6D7AA749" w:rsidR="005D704A" w:rsidRPr="00422881" w:rsidRDefault="005D704A" w:rsidP="0098671D">
            <w:pPr>
              <w:pStyle w:val="ListParagraph"/>
              <w:contextualSpacing w:val="0"/>
              <w:jc w:val="both"/>
              <w:rPr>
                <w:sz w:val="24"/>
                <w:szCs w:val="24"/>
                <w:lang w:val="cy-GB"/>
              </w:rPr>
            </w:pPr>
          </w:p>
          <w:p w14:paraId="62DB6202" w14:textId="1E82EE0B" w:rsidR="00801843" w:rsidRPr="00422881" w:rsidRDefault="00F10488" w:rsidP="005B5696">
            <w:pPr>
              <w:pStyle w:val="ListParagraph"/>
              <w:numPr>
                <w:ilvl w:val="0"/>
                <w:numId w:val="1"/>
              </w:numPr>
              <w:contextualSpacing w:val="0"/>
              <w:jc w:val="both"/>
              <w:rPr>
                <w:lang w:val="cy-GB"/>
              </w:rPr>
            </w:pPr>
            <w:r w:rsidRPr="00F10488">
              <w:rPr>
                <w:lang w:val="cy-GB"/>
              </w:rPr>
              <w:t>Yna cewch eich trosglwyddo i safle ORCiD i orffen gweddill y broses cofrestu (yn Saesneg yn unig).</w:t>
            </w:r>
          </w:p>
          <w:p w14:paraId="48E67908" w14:textId="6E3C2088" w:rsidR="00801843" w:rsidRPr="00422881" w:rsidRDefault="00801843" w:rsidP="005B5696">
            <w:pPr>
              <w:pStyle w:val="ListParagraph"/>
              <w:contextualSpacing w:val="0"/>
              <w:jc w:val="both"/>
              <w:rPr>
                <w:lang w:val="cy-GB"/>
              </w:rPr>
            </w:pPr>
          </w:p>
          <w:p w14:paraId="2E226768" w14:textId="7CB39EDA" w:rsidR="0098671D" w:rsidRDefault="00F10488" w:rsidP="005B5696">
            <w:pPr>
              <w:pStyle w:val="ListParagraph"/>
              <w:contextualSpacing w:val="0"/>
              <w:jc w:val="both"/>
              <w:rPr>
                <w:lang w:val="cy-GB"/>
              </w:rPr>
            </w:pPr>
            <w:r w:rsidRPr="00F10488">
              <w:rPr>
                <w:lang w:val="cy-GB"/>
              </w:rPr>
              <w:t>Nawr fe welwch y ffurflen gofrestru.</w:t>
            </w:r>
          </w:p>
          <w:p w14:paraId="11E21EBD" w14:textId="77777777" w:rsidR="00F10488" w:rsidRPr="00422881" w:rsidRDefault="00F10488" w:rsidP="005B5696">
            <w:pPr>
              <w:pStyle w:val="ListParagraph"/>
              <w:contextualSpacing w:val="0"/>
              <w:jc w:val="both"/>
              <w:rPr>
                <w:lang w:val="cy-GB"/>
              </w:rPr>
            </w:pPr>
          </w:p>
          <w:p w14:paraId="78E5DC44" w14:textId="7E1E344B" w:rsidR="0098671D" w:rsidRPr="00422881" w:rsidRDefault="0098671D" w:rsidP="005B5696">
            <w:pPr>
              <w:pStyle w:val="ListParagraph"/>
              <w:contextualSpacing w:val="0"/>
              <w:jc w:val="both"/>
              <w:rPr>
                <w:lang w:val="cy-GB"/>
              </w:rPr>
            </w:pPr>
          </w:p>
          <w:p w14:paraId="25401497" w14:textId="481330C0" w:rsidR="0098671D" w:rsidRPr="00422881" w:rsidRDefault="0098671D" w:rsidP="005B5696">
            <w:pPr>
              <w:pStyle w:val="ListParagraph"/>
              <w:contextualSpacing w:val="0"/>
              <w:jc w:val="both"/>
              <w:rPr>
                <w:lang w:val="cy-GB"/>
              </w:rPr>
            </w:pPr>
          </w:p>
          <w:p w14:paraId="2662B04F" w14:textId="586C101A" w:rsidR="0098671D" w:rsidRPr="00422881" w:rsidRDefault="0098671D" w:rsidP="005B5696">
            <w:pPr>
              <w:pStyle w:val="ListParagraph"/>
              <w:contextualSpacing w:val="0"/>
              <w:jc w:val="both"/>
              <w:rPr>
                <w:lang w:val="cy-GB"/>
              </w:rPr>
            </w:pPr>
          </w:p>
          <w:p w14:paraId="33129D2B" w14:textId="1EEE675F" w:rsidR="0098671D" w:rsidRPr="00422881" w:rsidRDefault="0098671D" w:rsidP="005B5696">
            <w:pPr>
              <w:pStyle w:val="ListParagraph"/>
              <w:contextualSpacing w:val="0"/>
              <w:jc w:val="both"/>
              <w:rPr>
                <w:lang w:val="cy-GB"/>
              </w:rPr>
            </w:pPr>
          </w:p>
          <w:p w14:paraId="6C24459F" w14:textId="7DA7A2E8" w:rsidR="0098671D" w:rsidRPr="00422881" w:rsidRDefault="0098671D" w:rsidP="005B5696">
            <w:pPr>
              <w:pStyle w:val="ListParagraph"/>
              <w:contextualSpacing w:val="0"/>
              <w:jc w:val="both"/>
              <w:rPr>
                <w:lang w:val="cy-GB"/>
              </w:rPr>
            </w:pPr>
          </w:p>
          <w:p w14:paraId="468FDE25" w14:textId="43A21C21" w:rsidR="0098671D" w:rsidRPr="00422881" w:rsidRDefault="0098671D" w:rsidP="005B5696">
            <w:pPr>
              <w:pStyle w:val="ListParagraph"/>
              <w:contextualSpacing w:val="0"/>
              <w:jc w:val="both"/>
              <w:rPr>
                <w:lang w:val="cy-GB"/>
              </w:rPr>
            </w:pPr>
          </w:p>
          <w:p w14:paraId="184A152C" w14:textId="77777777" w:rsidR="0098671D" w:rsidRPr="00422881" w:rsidRDefault="0098671D" w:rsidP="005B5696">
            <w:pPr>
              <w:pStyle w:val="ListParagraph"/>
              <w:contextualSpacing w:val="0"/>
              <w:jc w:val="both"/>
              <w:rPr>
                <w:lang w:val="cy-GB"/>
              </w:rPr>
            </w:pPr>
          </w:p>
          <w:p w14:paraId="6D1B09C1" w14:textId="77777777" w:rsidR="0098671D" w:rsidRPr="00422881" w:rsidRDefault="0098671D" w:rsidP="005B5696">
            <w:pPr>
              <w:pStyle w:val="ListParagraph"/>
              <w:contextualSpacing w:val="0"/>
              <w:jc w:val="both"/>
              <w:rPr>
                <w:lang w:val="cy-GB"/>
              </w:rPr>
            </w:pPr>
          </w:p>
          <w:p w14:paraId="415229F9" w14:textId="77777777" w:rsidR="0098671D" w:rsidRPr="00422881" w:rsidRDefault="0098671D" w:rsidP="005B5696">
            <w:pPr>
              <w:pStyle w:val="ListParagraph"/>
              <w:contextualSpacing w:val="0"/>
              <w:jc w:val="both"/>
              <w:rPr>
                <w:lang w:val="cy-GB"/>
              </w:rPr>
            </w:pPr>
          </w:p>
          <w:p w14:paraId="41382301" w14:textId="77777777" w:rsidR="007B3BE4" w:rsidRDefault="007B3BE4" w:rsidP="005B5696">
            <w:pPr>
              <w:pStyle w:val="ListParagraph"/>
              <w:contextualSpacing w:val="0"/>
              <w:rPr>
                <w:lang w:val="cy-GB"/>
              </w:rPr>
            </w:pPr>
            <w:r w:rsidRPr="007B3BE4">
              <w:rPr>
                <w:lang w:val="cy-GB"/>
              </w:rPr>
              <w:t>Byddem yn awgrymu defnyddio cyfeiriad e-bost personol ar gyfer yr e-bost</w:t>
            </w:r>
          </w:p>
          <w:p w14:paraId="7743690E" w14:textId="2B71A0F2" w:rsidR="00D01952" w:rsidRPr="00422881" w:rsidRDefault="007B3BE4" w:rsidP="005B5696">
            <w:pPr>
              <w:pStyle w:val="ListParagraph"/>
              <w:contextualSpacing w:val="0"/>
              <w:rPr>
                <w:lang w:val="cy-GB"/>
              </w:rPr>
            </w:pPr>
            <w:r w:rsidRPr="007B3BE4">
              <w:rPr>
                <w:lang w:val="cy-GB"/>
              </w:rPr>
              <w:t>cynradd a'ch cyfeiriad e-bost Aberystwyth fel yr e-bost Ychwanegol.</w:t>
            </w:r>
          </w:p>
          <w:p w14:paraId="70223033" w14:textId="77777777" w:rsidR="0098671D" w:rsidRPr="00422881" w:rsidRDefault="0098671D" w:rsidP="005B5696">
            <w:pPr>
              <w:pStyle w:val="ListParagraph"/>
              <w:contextualSpacing w:val="0"/>
              <w:rPr>
                <w:lang w:val="cy-GB"/>
              </w:rPr>
            </w:pPr>
          </w:p>
          <w:p w14:paraId="2A07CC34" w14:textId="77777777" w:rsidR="00CC5AA0" w:rsidRPr="00422881" w:rsidRDefault="00CC5AA0" w:rsidP="005B5696">
            <w:pPr>
              <w:pStyle w:val="ListParagraph"/>
              <w:contextualSpacing w:val="0"/>
              <w:rPr>
                <w:lang w:val="cy-GB"/>
              </w:rPr>
            </w:pPr>
          </w:p>
          <w:p w14:paraId="7340AB34" w14:textId="77777777" w:rsidR="00CC5AA0" w:rsidRPr="00422881" w:rsidRDefault="00CC5AA0" w:rsidP="005B5696">
            <w:pPr>
              <w:pStyle w:val="ListParagraph"/>
              <w:contextualSpacing w:val="0"/>
              <w:rPr>
                <w:lang w:val="cy-GB"/>
              </w:rPr>
            </w:pPr>
          </w:p>
          <w:p w14:paraId="7EF6F0B2" w14:textId="77777777" w:rsidR="0066630D" w:rsidRDefault="00DE1C73" w:rsidP="005B5696">
            <w:pPr>
              <w:pStyle w:val="ListParagraph"/>
              <w:contextualSpacing w:val="0"/>
              <w:rPr>
                <w:lang w:val="cy-GB"/>
              </w:rPr>
            </w:pPr>
            <w:r w:rsidRPr="00DE1C73">
              <w:rPr>
                <w:lang w:val="cy-GB"/>
              </w:rPr>
              <w:t xml:space="preserve">Dewiswch gyfrinair diogel y byddwch </w:t>
            </w:r>
            <w:r w:rsidR="0066630D">
              <w:rPr>
                <w:lang w:val="cy-GB"/>
              </w:rPr>
              <w:t>yn</w:t>
            </w:r>
            <w:r w:rsidRPr="00DE1C73">
              <w:rPr>
                <w:lang w:val="cy-GB"/>
              </w:rPr>
              <w:t xml:space="preserve"> ei gofio, ni ddylai hwn fod eich</w:t>
            </w:r>
          </w:p>
          <w:p w14:paraId="1837337B" w14:textId="4E507074" w:rsidR="00EF2955" w:rsidRPr="00422881" w:rsidRDefault="0066630D" w:rsidP="005B5696">
            <w:pPr>
              <w:pStyle w:val="ListParagraph"/>
              <w:contextualSpacing w:val="0"/>
              <w:rPr>
                <w:lang w:val="cy-GB"/>
              </w:rPr>
            </w:pPr>
            <w:r w:rsidRPr="0066630D">
              <w:rPr>
                <w:lang w:val="cy-GB"/>
              </w:rPr>
              <w:t xml:space="preserve">cyfrinair </w:t>
            </w:r>
            <w:r w:rsidR="00DE1C73" w:rsidRPr="00DE1C73">
              <w:rPr>
                <w:lang w:val="cy-GB"/>
              </w:rPr>
              <w:t>prifysgol.</w:t>
            </w:r>
          </w:p>
          <w:p w14:paraId="18BEA6B0" w14:textId="56025268" w:rsidR="00EF2955" w:rsidRPr="00422881" w:rsidRDefault="00EF2955" w:rsidP="005B5696">
            <w:pPr>
              <w:pStyle w:val="ListParagraph"/>
              <w:contextualSpacing w:val="0"/>
              <w:rPr>
                <w:lang w:val="cy-GB"/>
              </w:rPr>
            </w:pPr>
          </w:p>
          <w:p w14:paraId="51EDFCAC" w14:textId="2D98A202" w:rsidR="00EF2955" w:rsidRPr="00422881" w:rsidRDefault="00EF2955" w:rsidP="005B5696">
            <w:pPr>
              <w:pStyle w:val="ListParagraph"/>
              <w:contextualSpacing w:val="0"/>
              <w:rPr>
                <w:lang w:val="cy-GB"/>
              </w:rPr>
            </w:pPr>
          </w:p>
          <w:p w14:paraId="32033AB6" w14:textId="09E5FF6F" w:rsidR="00EF2955" w:rsidRPr="00422881" w:rsidRDefault="00EF2955" w:rsidP="005B5696">
            <w:pPr>
              <w:pStyle w:val="ListParagraph"/>
              <w:contextualSpacing w:val="0"/>
              <w:rPr>
                <w:lang w:val="cy-GB"/>
              </w:rPr>
            </w:pPr>
          </w:p>
          <w:p w14:paraId="7DAC5381" w14:textId="77777777" w:rsidR="00DE1C73" w:rsidRDefault="00DE1C73" w:rsidP="005B5696">
            <w:pPr>
              <w:pStyle w:val="ListParagraph"/>
              <w:contextualSpacing w:val="0"/>
              <w:rPr>
                <w:lang w:val="cy-GB"/>
              </w:rPr>
            </w:pPr>
          </w:p>
          <w:p w14:paraId="34616C0C" w14:textId="77777777" w:rsidR="00973DC6" w:rsidRDefault="00973DC6" w:rsidP="005B5696">
            <w:pPr>
              <w:pStyle w:val="ListParagraph"/>
              <w:contextualSpacing w:val="0"/>
              <w:rPr>
                <w:lang w:val="cy-GB"/>
              </w:rPr>
            </w:pPr>
            <w:r w:rsidRPr="00973DC6">
              <w:rPr>
                <w:lang w:val="cy-GB"/>
              </w:rPr>
              <w:t>Dewiswch yr osodiad gwelededd sy fwyaf addas, dylai defnyddwyr arferol</w:t>
            </w:r>
          </w:p>
          <w:p w14:paraId="59B8825B" w14:textId="77777777" w:rsidR="00973DC6" w:rsidRDefault="00973DC6" w:rsidP="005B5696">
            <w:pPr>
              <w:pStyle w:val="ListParagraph"/>
              <w:contextualSpacing w:val="0"/>
              <w:rPr>
                <w:lang w:val="cy-GB"/>
              </w:rPr>
            </w:pPr>
            <w:r w:rsidRPr="00973DC6">
              <w:rPr>
                <w:lang w:val="cy-GB"/>
              </w:rPr>
              <w:t>ddewis “Everyone”, mae gan y dudalen mewngofnodi ddolen sy’n eich harwain</w:t>
            </w:r>
          </w:p>
          <w:p w14:paraId="61127EB0" w14:textId="77777777" w:rsidR="00973DC6" w:rsidRDefault="00973DC6" w:rsidP="005B5696">
            <w:pPr>
              <w:pStyle w:val="ListParagraph"/>
              <w:contextualSpacing w:val="0"/>
              <w:rPr>
                <w:lang w:val="cy-GB"/>
              </w:rPr>
            </w:pPr>
            <w:r w:rsidRPr="00973DC6">
              <w:rPr>
                <w:lang w:val="cy-GB"/>
              </w:rPr>
              <w:t>at rywfaint o wybodaeth ychwanegol am yr amryw osodiadau gwelededd sydd</w:t>
            </w:r>
          </w:p>
          <w:p w14:paraId="30831827" w14:textId="1D931E93" w:rsidR="00D01952" w:rsidRDefault="00973DC6" w:rsidP="005B5696">
            <w:pPr>
              <w:pStyle w:val="ListParagraph"/>
              <w:contextualSpacing w:val="0"/>
              <w:rPr>
                <w:lang w:val="cy-GB"/>
              </w:rPr>
            </w:pPr>
            <w:r w:rsidRPr="00973DC6">
              <w:rPr>
                <w:lang w:val="cy-GB"/>
              </w:rPr>
              <w:t>ar gael.</w:t>
            </w:r>
          </w:p>
          <w:p w14:paraId="7EF51FE1" w14:textId="6B00C7FF" w:rsidR="00D01952" w:rsidRPr="00422881" w:rsidRDefault="00D01952" w:rsidP="005B5696">
            <w:pPr>
              <w:pStyle w:val="ListParagraph"/>
              <w:contextualSpacing w:val="0"/>
              <w:rPr>
                <w:lang w:val="cy-GB"/>
              </w:rPr>
            </w:pPr>
          </w:p>
          <w:p w14:paraId="1CD4EA02" w14:textId="77777777" w:rsidR="00D01952" w:rsidRPr="00422881" w:rsidRDefault="00D01952" w:rsidP="005B5696">
            <w:pPr>
              <w:pStyle w:val="ListParagraph"/>
              <w:contextualSpacing w:val="0"/>
              <w:rPr>
                <w:lang w:val="cy-GB"/>
              </w:rPr>
            </w:pPr>
          </w:p>
          <w:p w14:paraId="2F221E87" w14:textId="77777777" w:rsidR="00D01952" w:rsidRPr="00422881" w:rsidRDefault="00D01952" w:rsidP="005B5696">
            <w:pPr>
              <w:pStyle w:val="ListParagraph"/>
              <w:contextualSpacing w:val="0"/>
              <w:rPr>
                <w:lang w:val="cy-GB"/>
              </w:rPr>
            </w:pPr>
          </w:p>
          <w:p w14:paraId="4AF9E5AD" w14:textId="4AAF792F" w:rsidR="00D01952" w:rsidRPr="00422881" w:rsidRDefault="00D01952" w:rsidP="005B5696">
            <w:pPr>
              <w:pStyle w:val="ListParagraph"/>
              <w:contextualSpacing w:val="0"/>
              <w:rPr>
                <w:lang w:val="cy-GB"/>
              </w:rPr>
            </w:pPr>
          </w:p>
          <w:p w14:paraId="6FED065F" w14:textId="0957E634" w:rsidR="00EF2955" w:rsidRPr="00422881" w:rsidRDefault="00EF2955" w:rsidP="005B5696">
            <w:pPr>
              <w:pStyle w:val="ListParagraph"/>
              <w:contextualSpacing w:val="0"/>
              <w:rPr>
                <w:lang w:val="cy-GB"/>
              </w:rPr>
            </w:pPr>
          </w:p>
          <w:p w14:paraId="731A5342" w14:textId="7645754D" w:rsidR="00EF2955" w:rsidRPr="00422881" w:rsidRDefault="00EF2955" w:rsidP="005B5696">
            <w:pPr>
              <w:pStyle w:val="ListParagraph"/>
              <w:contextualSpacing w:val="0"/>
              <w:rPr>
                <w:lang w:val="cy-GB"/>
              </w:rPr>
            </w:pPr>
          </w:p>
          <w:p w14:paraId="53F908C8" w14:textId="19A08DD1" w:rsidR="00EF2955" w:rsidRPr="00422881" w:rsidRDefault="00EF2955" w:rsidP="005B5696">
            <w:pPr>
              <w:pStyle w:val="ListParagraph"/>
              <w:contextualSpacing w:val="0"/>
              <w:rPr>
                <w:lang w:val="cy-GB"/>
              </w:rPr>
            </w:pPr>
          </w:p>
          <w:p w14:paraId="13D2B999" w14:textId="52BA4BAC" w:rsidR="00EF2955" w:rsidRPr="00422881" w:rsidRDefault="00EF2955" w:rsidP="005B5696">
            <w:pPr>
              <w:pStyle w:val="ListParagraph"/>
              <w:contextualSpacing w:val="0"/>
              <w:rPr>
                <w:lang w:val="cy-GB"/>
              </w:rPr>
            </w:pPr>
          </w:p>
          <w:p w14:paraId="1626ED5D" w14:textId="77777777" w:rsidR="00EF2955" w:rsidRPr="00422881" w:rsidRDefault="00EF2955" w:rsidP="005B5696">
            <w:pPr>
              <w:pStyle w:val="ListParagraph"/>
              <w:contextualSpacing w:val="0"/>
              <w:rPr>
                <w:lang w:val="cy-GB"/>
              </w:rPr>
            </w:pPr>
          </w:p>
          <w:p w14:paraId="6E6CC6E6" w14:textId="5BFC3943" w:rsidR="00EF2955" w:rsidRPr="00422881" w:rsidRDefault="00EF2955" w:rsidP="005B5696">
            <w:pPr>
              <w:pStyle w:val="ListParagraph"/>
              <w:contextualSpacing w:val="0"/>
              <w:rPr>
                <w:lang w:val="cy-GB"/>
              </w:rPr>
            </w:pPr>
          </w:p>
          <w:p w14:paraId="403D90F4" w14:textId="339EEA25" w:rsidR="00EF2955" w:rsidRPr="00422881" w:rsidRDefault="00EF2955" w:rsidP="005B5696">
            <w:pPr>
              <w:pStyle w:val="ListParagraph"/>
              <w:contextualSpacing w:val="0"/>
              <w:rPr>
                <w:lang w:val="cy-GB"/>
              </w:rPr>
            </w:pPr>
          </w:p>
          <w:p w14:paraId="14EEBDB4" w14:textId="7679FBA3" w:rsidR="00D01952" w:rsidRPr="00422881" w:rsidRDefault="00014AE8" w:rsidP="005B5696">
            <w:pPr>
              <w:pStyle w:val="ListParagraph"/>
              <w:contextualSpacing w:val="0"/>
              <w:rPr>
                <w:lang w:val="cy-GB"/>
              </w:rPr>
            </w:pPr>
            <w:r w:rsidRPr="00014AE8">
              <w:rPr>
                <w:lang w:val="cy-GB"/>
              </w:rPr>
              <w:t>Pan fyddwch wedi gorffen pwyswch</w:t>
            </w:r>
            <w:r w:rsidR="00D01952" w:rsidRPr="00422881">
              <w:rPr>
                <w:lang w:val="cy-GB"/>
              </w:rPr>
              <w:t xml:space="preserve"> “Register”</w:t>
            </w:r>
            <w:r w:rsidR="0031173E" w:rsidRPr="00422881">
              <w:rPr>
                <w:lang w:val="cy-GB"/>
              </w:rPr>
              <w:t>.</w:t>
            </w:r>
          </w:p>
          <w:p w14:paraId="25F06CCC" w14:textId="77777777" w:rsidR="00EF2955" w:rsidRPr="00422881" w:rsidRDefault="00EF2955" w:rsidP="005B5696">
            <w:pPr>
              <w:pStyle w:val="ListParagraph"/>
              <w:contextualSpacing w:val="0"/>
              <w:rPr>
                <w:lang w:val="cy-GB"/>
              </w:rPr>
            </w:pPr>
          </w:p>
          <w:p w14:paraId="138A8FC0" w14:textId="72BD9D2C" w:rsidR="00EF2955" w:rsidRPr="00422881" w:rsidRDefault="00EF2955" w:rsidP="005B5696">
            <w:pPr>
              <w:pStyle w:val="ListParagraph"/>
              <w:contextualSpacing w:val="0"/>
              <w:rPr>
                <w:lang w:val="cy-GB"/>
              </w:rPr>
            </w:pPr>
          </w:p>
          <w:p w14:paraId="45B970B9" w14:textId="4AC79AD1" w:rsidR="00EF2955" w:rsidRPr="00422881" w:rsidRDefault="00EF2955" w:rsidP="005B5696">
            <w:pPr>
              <w:pStyle w:val="ListParagraph"/>
              <w:contextualSpacing w:val="0"/>
              <w:rPr>
                <w:lang w:val="cy-GB"/>
              </w:rPr>
            </w:pPr>
          </w:p>
          <w:p w14:paraId="762636FB" w14:textId="4A4DDBBA" w:rsidR="00EF2955" w:rsidRPr="00422881" w:rsidRDefault="00EF2955" w:rsidP="005B5696">
            <w:pPr>
              <w:pStyle w:val="ListParagraph"/>
              <w:contextualSpacing w:val="0"/>
              <w:rPr>
                <w:lang w:val="cy-GB"/>
              </w:rPr>
            </w:pPr>
          </w:p>
          <w:p w14:paraId="331829DB" w14:textId="0869A9AB" w:rsidR="00EF2955" w:rsidRPr="00422881" w:rsidRDefault="00EF2955" w:rsidP="005B5696">
            <w:pPr>
              <w:pStyle w:val="ListParagraph"/>
              <w:contextualSpacing w:val="0"/>
              <w:rPr>
                <w:lang w:val="cy-GB"/>
              </w:rPr>
            </w:pPr>
          </w:p>
          <w:p w14:paraId="410A74F9" w14:textId="1E423C6D" w:rsidR="00EF2955" w:rsidRPr="00422881" w:rsidRDefault="00EF2955" w:rsidP="005B5696">
            <w:pPr>
              <w:rPr>
                <w:lang w:val="cy-GB"/>
              </w:rPr>
            </w:pPr>
          </w:p>
          <w:p w14:paraId="49365A0F" w14:textId="54FD960B" w:rsidR="00EF2955" w:rsidRPr="00422881" w:rsidRDefault="00EF2955" w:rsidP="005B5696">
            <w:pPr>
              <w:rPr>
                <w:lang w:val="cy-GB"/>
              </w:rPr>
            </w:pPr>
          </w:p>
          <w:p w14:paraId="4529D6FA" w14:textId="00D5755E" w:rsidR="005F1C51" w:rsidRPr="00422881" w:rsidRDefault="005F1C51" w:rsidP="005B5696">
            <w:pPr>
              <w:pStyle w:val="ListParagraph"/>
              <w:contextualSpacing w:val="0"/>
              <w:rPr>
                <w:sz w:val="24"/>
                <w:szCs w:val="24"/>
                <w:lang w:val="cy-GB"/>
              </w:rPr>
            </w:pPr>
          </w:p>
          <w:p w14:paraId="71291361" w14:textId="6BA8B783" w:rsidR="005F1C51" w:rsidRPr="00422881" w:rsidRDefault="005F1C51" w:rsidP="005B5696">
            <w:pPr>
              <w:pStyle w:val="ListParagraph"/>
              <w:contextualSpacing w:val="0"/>
              <w:rPr>
                <w:sz w:val="24"/>
                <w:szCs w:val="24"/>
                <w:lang w:val="cy-GB"/>
              </w:rPr>
            </w:pPr>
          </w:p>
          <w:p w14:paraId="4FD952EB" w14:textId="6087FE2C" w:rsidR="005F1C51" w:rsidRPr="00422881" w:rsidRDefault="005F1C51" w:rsidP="005B5696">
            <w:pPr>
              <w:pStyle w:val="ListParagraph"/>
              <w:contextualSpacing w:val="0"/>
              <w:rPr>
                <w:sz w:val="24"/>
                <w:szCs w:val="24"/>
                <w:lang w:val="cy-GB"/>
              </w:rPr>
            </w:pPr>
          </w:p>
          <w:p w14:paraId="5F4EE3C0" w14:textId="77777777" w:rsidR="005F1C51" w:rsidRPr="00422881" w:rsidRDefault="005F1C51" w:rsidP="005B5696">
            <w:pPr>
              <w:pStyle w:val="ListParagraph"/>
              <w:contextualSpacing w:val="0"/>
              <w:rPr>
                <w:sz w:val="24"/>
                <w:szCs w:val="24"/>
                <w:lang w:val="cy-GB"/>
              </w:rPr>
            </w:pPr>
          </w:p>
          <w:p w14:paraId="7084298B" w14:textId="77777777" w:rsidR="005F1C51" w:rsidRPr="00422881" w:rsidRDefault="005F1C51" w:rsidP="005B5696">
            <w:pPr>
              <w:pStyle w:val="ListParagraph"/>
              <w:contextualSpacing w:val="0"/>
              <w:rPr>
                <w:sz w:val="24"/>
                <w:szCs w:val="24"/>
                <w:lang w:val="cy-GB"/>
              </w:rPr>
            </w:pPr>
          </w:p>
          <w:p w14:paraId="193AAFD0" w14:textId="77777777" w:rsidR="005F1C51" w:rsidRPr="00422881" w:rsidRDefault="005F1C51" w:rsidP="005B5696">
            <w:pPr>
              <w:pStyle w:val="ListParagraph"/>
              <w:contextualSpacing w:val="0"/>
              <w:rPr>
                <w:sz w:val="24"/>
                <w:szCs w:val="24"/>
                <w:lang w:val="cy-GB"/>
              </w:rPr>
            </w:pPr>
          </w:p>
          <w:p w14:paraId="7B776AD8" w14:textId="77777777" w:rsidR="005F1C51" w:rsidRPr="00422881" w:rsidRDefault="005F1C51" w:rsidP="005B5696">
            <w:pPr>
              <w:pStyle w:val="ListParagraph"/>
              <w:contextualSpacing w:val="0"/>
              <w:rPr>
                <w:sz w:val="24"/>
                <w:szCs w:val="24"/>
                <w:lang w:val="cy-GB"/>
              </w:rPr>
            </w:pPr>
          </w:p>
          <w:p w14:paraId="2F4AC7B9" w14:textId="77777777" w:rsidR="005F1C51" w:rsidRPr="00422881" w:rsidRDefault="005F1C51" w:rsidP="005B5696">
            <w:pPr>
              <w:pStyle w:val="ListParagraph"/>
              <w:contextualSpacing w:val="0"/>
              <w:rPr>
                <w:sz w:val="24"/>
                <w:szCs w:val="24"/>
                <w:lang w:val="cy-GB"/>
              </w:rPr>
            </w:pPr>
          </w:p>
          <w:p w14:paraId="4A3FF212" w14:textId="4BF54731" w:rsidR="004245D5" w:rsidRPr="00422881" w:rsidRDefault="00A11A71" w:rsidP="00A11A71">
            <w:pPr>
              <w:pStyle w:val="ListParagraph"/>
              <w:numPr>
                <w:ilvl w:val="0"/>
                <w:numId w:val="1"/>
              </w:numPr>
              <w:contextualSpacing w:val="0"/>
              <w:rPr>
                <w:lang w:val="cy-GB"/>
              </w:rPr>
            </w:pPr>
            <w:r w:rsidRPr="00A11A71">
              <w:rPr>
                <w:lang w:val="cy-GB"/>
              </w:rPr>
              <w:t>Bydd ORCiD nawr yn edrych i weld a ydych chi wedi cofrestru ar gyfer cyfrif o'r blaen ac os felly fe'ch anogir i fewngofnodi (os ydych wedi anghofio'ch cyfrinair gallwch glicio ar “Forgotten password” i'w ailosod)</w:t>
            </w:r>
            <w:r>
              <w:rPr>
                <w:lang w:val="cy-GB"/>
              </w:rPr>
              <w:t xml:space="preserve">, </w:t>
            </w:r>
            <w:r w:rsidRPr="00A11A71">
              <w:rPr>
                <w:lang w:val="cy-GB"/>
              </w:rPr>
              <w:t>mewngofnodwch a pharhau i'r cam nesaf.</w:t>
            </w:r>
          </w:p>
          <w:p w14:paraId="12367F39" w14:textId="6AE0574D" w:rsidR="00590A0C" w:rsidRPr="00422881" w:rsidRDefault="00FE3593" w:rsidP="005B5696">
            <w:pPr>
              <w:pStyle w:val="ListParagraph"/>
              <w:contextualSpacing w:val="0"/>
              <w:rPr>
                <w:lang w:val="cy-GB"/>
              </w:rPr>
            </w:pPr>
            <w:r w:rsidRPr="000221DF">
              <w:rPr>
                <w:noProof/>
                <w:lang w:val="cy-GB"/>
              </w:rPr>
              <w:drawing>
                <wp:anchor distT="0" distB="0" distL="114300" distR="114300" simplePos="0" relativeHeight="251682816" behindDoc="0" locked="0" layoutInCell="1" allowOverlap="1" wp14:anchorId="5F3027CE" wp14:editId="6B1E3C03">
                  <wp:simplePos x="0" y="0"/>
                  <wp:positionH relativeFrom="margin">
                    <wp:posOffset>4877435</wp:posOffset>
                  </wp:positionH>
                  <wp:positionV relativeFrom="margin">
                    <wp:posOffset>642620</wp:posOffset>
                  </wp:positionV>
                  <wp:extent cx="4664075" cy="4486275"/>
                  <wp:effectExtent l="0" t="0" r="317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64075" cy="448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AC5B0" w14:textId="1997A849" w:rsidR="00A11A71" w:rsidRDefault="00A11A71" w:rsidP="005B5696">
            <w:pPr>
              <w:pStyle w:val="ListParagraph"/>
              <w:contextualSpacing w:val="0"/>
              <w:rPr>
                <w:lang w:val="cy-GB"/>
              </w:rPr>
            </w:pPr>
          </w:p>
          <w:p w14:paraId="38587B17" w14:textId="77777777" w:rsidR="00ED0D2D" w:rsidRDefault="00BB05DE" w:rsidP="005B5696">
            <w:pPr>
              <w:pStyle w:val="ListParagraph"/>
              <w:contextualSpacing w:val="0"/>
              <w:rPr>
                <w:lang w:val="cy-GB"/>
              </w:rPr>
            </w:pPr>
            <w:r w:rsidRPr="00BB05DE">
              <w:rPr>
                <w:lang w:val="cy-GB"/>
              </w:rPr>
              <w:t>Fel arall, bydd ORCiD nawr yn edrych i weld a all ddod o hyd i cyfatebiaethau</w:t>
            </w:r>
          </w:p>
          <w:p w14:paraId="629B9E81" w14:textId="77777777" w:rsidR="00ED0D2D" w:rsidRDefault="00BB05DE" w:rsidP="005B5696">
            <w:pPr>
              <w:pStyle w:val="ListParagraph"/>
              <w:contextualSpacing w:val="0"/>
              <w:rPr>
                <w:lang w:val="cy-GB"/>
              </w:rPr>
            </w:pPr>
            <w:r w:rsidRPr="00BB05DE">
              <w:rPr>
                <w:lang w:val="cy-GB"/>
              </w:rPr>
              <w:t>posib i chi yn ôl enw; Adolygwch yr opsiynau hyn a naill ai mewngofnodi gan</w:t>
            </w:r>
          </w:p>
          <w:p w14:paraId="60D94B6B" w14:textId="30D47BBC" w:rsidR="007C09C8" w:rsidRPr="00422881" w:rsidRDefault="00BB05DE" w:rsidP="005B5696">
            <w:pPr>
              <w:pStyle w:val="ListParagraph"/>
              <w:contextualSpacing w:val="0"/>
              <w:rPr>
                <w:lang w:val="cy-GB"/>
              </w:rPr>
            </w:pPr>
            <w:r w:rsidRPr="00BB05DE">
              <w:rPr>
                <w:lang w:val="cy-GB"/>
              </w:rPr>
              <w:t>ddefnyddio eich ORCiD presennol neu pwyswch “None” i barhau.</w:t>
            </w:r>
          </w:p>
          <w:p w14:paraId="0B2F406F" w14:textId="77777777" w:rsidR="00F35567" w:rsidRPr="00422881" w:rsidRDefault="00F35567" w:rsidP="005B5696">
            <w:pPr>
              <w:rPr>
                <w:lang w:val="cy-GB"/>
              </w:rPr>
            </w:pPr>
          </w:p>
          <w:p w14:paraId="2EC79FC4" w14:textId="77777777" w:rsidR="00F35567" w:rsidRPr="00422881" w:rsidRDefault="00F35567" w:rsidP="005B5696">
            <w:pPr>
              <w:rPr>
                <w:lang w:val="cy-GB"/>
              </w:rPr>
            </w:pPr>
          </w:p>
          <w:p w14:paraId="3B48F9F2" w14:textId="77777777" w:rsidR="00F35567" w:rsidRPr="00422881" w:rsidRDefault="00F35567" w:rsidP="005B5696">
            <w:pPr>
              <w:rPr>
                <w:lang w:val="cy-GB"/>
              </w:rPr>
            </w:pPr>
          </w:p>
          <w:p w14:paraId="79A98749" w14:textId="77777777" w:rsidR="00F35567" w:rsidRPr="00422881" w:rsidRDefault="00F35567" w:rsidP="005B5696">
            <w:pPr>
              <w:rPr>
                <w:lang w:val="cy-GB"/>
              </w:rPr>
            </w:pPr>
          </w:p>
          <w:p w14:paraId="77B7FB92" w14:textId="77777777" w:rsidR="00F35567" w:rsidRPr="00422881" w:rsidRDefault="00F35567" w:rsidP="005B5696">
            <w:pPr>
              <w:rPr>
                <w:lang w:val="cy-GB"/>
              </w:rPr>
            </w:pPr>
          </w:p>
          <w:p w14:paraId="683AFA36" w14:textId="77777777" w:rsidR="00F35567" w:rsidRPr="00422881" w:rsidRDefault="00F35567" w:rsidP="005B5696">
            <w:pPr>
              <w:rPr>
                <w:lang w:val="cy-GB"/>
              </w:rPr>
            </w:pPr>
          </w:p>
          <w:p w14:paraId="399DD24B" w14:textId="77777777" w:rsidR="00F35567" w:rsidRPr="00422881" w:rsidRDefault="00F35567" w:rsidP="005B5696">
            <w:pPr>
              <w:rPr>
                <w:lang w:val="cy-GB"/>
              </w:rPr>
            </w:pPr>
          </w:p>
          <w:p w14:paraId="76995791" w14:textId="77777777" w:rsidR="00F35567" w:rsidRPr="00422881" w:rsidRDefault="00F35567" w:rsidP="005B5696">
            <w:pPr>
              <w:rPr>
                <w:lang w:val="cy-GB"/>
              </w:rPr>
            </w:pPr>
          </w:p>
          <w:p w14:paraId="73C14B16" w14:textId="77777777" w:rsidR="00F35567" w:rsidRPr="00422881" w:rsidRDefault="00F35567" w:rsidP="005B5696">
            <w:pPr>
              <w:rPr>
                <w:lang w:val="cy-GB"/>
              </w:rPr>
            </w:pPr>
          </w:p>
          <w:p w14:paraId="596A7D1B" w14:textId="77777777" w:rsidR="00F35567" w:rsidRPr="00422881" w:rsidRDefault="00F35567" w:rsidP="005B5696">
            <w:pPr>
              <w:rPr>
                <w:lang w:val="cy-GB"/>
              </w:rPr>
            </w:pPr>
          </w:p>
          <w:p w14:paraId="654E6739" w14:textId="77777777" w:rsidR="00F35567" w:rsidRPr="00422881" w:rsidRDefault="00F35567" w:rsidP="005B5696">
            <w:pPr>
              <w:rPr>
                <w:lang w:val="cy-GB"/>
              </w:rPr>
            </w:pPr>
          </w:p>
          <w:p w14:paraId="0BDADD90" w14:textId="77777777" w:rsidR="00F35567" w:rsidRPr="00422881" w:rsidRDefault="00F35567" w:rsidP="005B5696">
            <w:pPr>
              <w:rPr>
                <w:lang w:val="cy-GB"/>
              </w:rPr>
            </w:pPr>
          </w:p>
          <w:p w14:paraId="66728758" w14:textId="77777777" w:rsidR="00F35567" w:rsidRPr="00422881" w:rsidRDefault="00F35567" w:rsidP="005B5696">
            <w:pPr>
              <w:rPr>
                <w:lang w:val="cy-GB"/>
              </w:rPr>
            </w:pPr>
          </w:p>
          <w:p w14:paraId="52BF3759" w14:textId="77777777" w:rsidR="00F35567" w:rsidRPr="00422881" w:rsidRDefault="00F35567" w:rsidP="005B5696">
            <w:pPr>
              <w:rPr>
                <w:lang w:val="cy-GB"/>
              </w:rPr>
            </w:pPr>
          </w:p>
          <w:p w14:paraId="0CBB3F41" w14:textId="77777777" w:rsidR="00F35567" w:rsidRPr="00422881" w:rsidRDefault="00F35567" w:rsidP="005B5696">
            <w:pPr>
              <w:rPr>
                <w:lang w:val="cy-GB"/>
              </w:rPr>
            </w:pPr>
          </w:p>
          <w:p w14:paraId="06766600" w14:textId="77777777" w:rsidR="00F35567" w:rsidRPr="00422881" w:rsidRDefault="00F35567" w:rsidP="005B5696">
            <w:pPr>
              <w:rPr>
                <w:lang w:val="cy-GB"/>
              </w:rPr>
            </w:pPr>
          </w:p>
          <w:p w14:paraId="0733C91F" w14:textId="77777777" w:rsidR="00F35567" w:rsidRPr="00422881" w:rsidRDefault="00F35567" w:rsidP="005B5696">
            <w:pPr>
              <w:rPr>
                <w:lang w:val="cy-GB"/>
              </w:rPr>
            </w:pPr>
          </w:p>
          <w:p w14:paraId="68B769CC" w14:textId="77777777" w:rsidR="00F35567" w:rsidRPr="00422881" w:rsidRDefault="00F35567" w:rsidP="005B5696">
            <w:pPr>
              <w:rPr>
                <w:lang w:val="cy-GB"/>
              </w:rPr>
            </w:pPr>
          </w:p>
          <w:p w14:paraId="5F62B882" w14:textId="77777777" w:rsidR="00F35567" w:rsidRPr="00422881" w:rsidRDefault="00F35567" w:rsidP="005B5696">
            <w:pPr>
              <w:rPr>
                <w:lang w:val="cy-GB"/>
              </w:rPr>
            </w:pPr>
          </w:p>
          <w:p w14:paraId="694D47AA" w14:textId="77777777" w:rsidR="00F35567" w:rsidRPr="00422881" w:rsidRDefault="00F35567" w:rsidP="005B5696">
            <w:pPr>
              <w:rPr>
                <w:lang w:val="cy-GB"/>
              </w:rPr>
            </w:pPr>
          </w:p>
          <w:p w14:paraId="54C328F0" w14:textId="77777777" w:rsidR="00F35567" w:rsidRPr="00422881" w:rsidRDefault="00F35567" w:rsidP="005B5696">
            <w:pPr>
              <w:rPr>
                <w:lang w:val="cy-GB"/>
              </w:rPr>
            </w:pPr>
          </w:p>
          <w:p w14:paraId="5E065368" w14:textId="77777777" w:rsidR="00F35567" w:rsidRPr="00422881" w:rsidRDefault="00F35567" w:rsidP="005B5696">
            <w:pPr>
              <w:rPr>
                <w:lang w:val="cy-GB"/>
              </w:rPr>
            </w:pPr>
          </w:p>
          <w:p w14:paraId="33BA9CEA" w14:textId="77777777" w:rsidR="00F35567" w:rsidRPr="00422881" w:rsidRDefault="00F35567" w:rsidP="005B5696">
            <w:pPr>
              <w:rPr>
                <w:lang w:val="cy-GB"/>
              </w:rPr>
            </w:pPr>
          </w:p>
          <w:p w14:paraId="19229893" w14:textId="77777777" w:rsidR="00F35567" w:rsidRPr="00422881" w:rsidRDefault="00F35567" w:rsidP="005B5696">
            <w:pPr>
              <w:rPr>
                <w:lang w:val="cy-GB"/>
              </w:rPr>
            </w:pPr>
          </w:p>
          <w:p w14:paraId="0D0CB931" w14:textId="77777777" w:rsidR="008C7375" w:rsidRDefault="008C7375" w:rsidP="005B5696">
            <w:pPr>
              <w:pStyle w:val="ListParagraph"/>
              <w:numPr>
                <w:ilvl w:val="0"/>
                <w:numId w:val="1"/>
              </w:numPr>
              <w:contextualSpacing w:val="0"/>
              <w:rPr>
                <w:lang w:val="cy-GB"/>
              </w:rPr>
            </w:pPr>
            <w:r w:rsidRPr="008C7375">
              <w:rPr>
                <w:lang w:val="cy-GB"/>
              </w:rPr>
              <w:t>Y cam olaf ar safle ORCiD yw awdurdodi’r cysoni data rhyngddo ef a PURE yn debyg i gam 4, pwyswch “Authorise”.</w:t>
            </w:r>
          </w:p>
          <w:p w14:paraId="5F43F187" w14:textId="30C1920D" w:rsidR="00271D48" w:rsidRPr="00422881" w:rsidRDefault="00854A21" w:rsidP="008C7375">
            <w:pPr>
              <w:pStyle w:val="ListParagraph"/>
              <w:contextualSpacing w:val="0"/>
              <w:rPr>
                <w:lang w:val="cy-GB"/>
              </w:rPr>
            </w:pPr>
            <w:r w:rsidRPr="00422881">
              <w:rPr>
                <w:noProof/>
                <w:lang w:val="cy-GB"/>
              </w:rPr>
              <w:drawing>
                <wp:anchor distT="0" distB="0" distL="114300" distR="114300" simplePos="0" relativeHeight="251684864" behindDoc="0" locked="0" layoutInCell="1" allowOverlap="1" wp14:anchorId="392F34B1" wp14:editId="1756C7C5">
                  <wp:simplePos x="0" y="0"/>
                  <wp:positionH relativeFrom="margin">
                    <wp:posOffset>4790440</wp:posOffset>
                  </wp:positionH>
                  <wp:positionV relativeFrom="margin">
                    <wp:posOffset>5898515</wp:posOffset>
                  </wp:positionV>
                  <wp:extent cx="4664075" cy="3582035"/>
                  <wp:effectExtent l="0" t="0" r="317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64075" cy="3582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95B5BD" w14:textId="77777777" w:rsidR="00F9652D" w:rsidRPr="00422881" w:rsidRDefault="00F9652D" w:rsidP="00F9652D">
            <w:pPr>
              <w:ind w:left="360"/>
              <w:rPr>
                <w:lang w:val="cy-GB"/>
              </w:rPr>
            </w:pPr>
          </w:p>
          <w:p w14:paraId="2669EA81" w14:textId="77777777" w:rsidR="00271D48" w:rsidRPr="00422881" w:rsidRDefault="00271D48" w:rsidP="005B5696">
            <w:pPr>
              <w:rPr>
                <w:lang w:val="cy-GB"/>
              </w:rPr>
            </w:pPr>
          </w:p>
          <w:p w14:paraId="48561E58" w14:textId="77777777" w:rsidR="00271D48" w:rsidRPr="00422881" w:rsidRDefault="00271D48" w:rsidP="005B5696">
            <w:pPr>
              <w:rPr>
                <w:lang w:val="cy-GB"/>
              </w:rPr>
            </w:pPr>
          </w:p>
          <w:p w14:paraId="2AD6FAC0" w14:textId="77777777" w:rsidR="00271D48" w:rsidRPr="00422881" w:rsidRDefault="00271D48" w:rsidP="005B5696">
            <w:pPr>
              <w:rPr>
                <w:lang w:val="cy-GB"/>
              </w:rPr>
            </w:pPr>
          </w:p>
          <w:p w14:paraId="145E56FE" w14:textId="77777777" w:rsidR="00271D48" w:rsidRPr="00422881" w:rsidRDefault="00271D48" w:rsidP="005B5696">
            <w:pPr>
              <w:rPr>
                <w:lang w:val="cy-GB"/>
              </w:rPr>
            </w:pPr>
          </w:p>
          <w:p w14:paraId="023C0D71" w14:textId="77777777" w:rsidR="00271D48" w:rsidRPr="00422881" w:rsidRDefault="00271D48" w:rsidP="005B5696">
            <w:pPr>
              <w:rPr>
                <w:lang w:val="cy-GB"/>
              </w:rPr>
            </w:pPr>
          </w:p>
          <w:p w14:paraId="54DC603F" w14:textId="77777777" w:rsidR="00271D48" w:rsidRPr="00422881" w:rsidRDefault="00271D48" w:rsidP="005B5696">
            <w:pPr>
              <w:rPr>
                <w:lang w:val="cy-GB"/>
              </w:rPr>
            </w:pPr>
          </w:p>
          <w:p w14:paraId="25653392" w14:textId="77777777" w:rsidR="00271D48" w:rsidRPr="00422881" w:rsidRDefault="00271D48" w:rsidP="005B5696">
            <w:pPr>
              <w:rPr>
                <w:lang w:val="cy-GB"/>
              </w:rPr>
            </w:pPr>
          </w:p>
          <w:p w14:paraId="36783AFC" w14:textId="77777777" w:rsidR="00271D48" w:rsidRPr="00422881" w:rsidRDefault="00271D48" w:rsidP="005B5696">
            <w:pPr>
              <w:rPr>
                <w:lang w:val="cy-GB"/>
              </w:rPr>
            </w:pPr>
          </w:p>
          <w:p w14:paraId="3D7BB24F" w14:textId="77777777" w:rsidR="00271D48" w:rsidRPr="00422881" w:rsidRDefault="00271D48" w:rsidP="005B5696">
            <w:pPr>
              <w:rPr>
                <w:lang w:val="cy-GB"/>
              </w:rPr>
            </w:pPr>
          </w:p>
          <w:p w14:paraId="4D745598" w14:textId="77777777" w:rsidR="00271D48" w:rsidRPr="00422881" w:rsidRDefault="00271D48" w:rsidP="005B5696">
            <w:pPr>
              <w:rPr>
                <w:lang w:val="cy-GB"/>
              </w:rPr>
            </w:pPr>
          </w:p>
          <w:p w14:paraId="03047A58" w14:textId="77777777" w:rsidR="00271D48" w:rsidRPr="00422881" w:rsidRDefault="00271D48" w:rsidP="005B5696">
            <w:pPr>
              <w:rPr>
                <w:lang w:val="cy-GB"/>
              </w:rPr>
            </w:pPr>
          </w:p>
          <w:p w14:paraId="5DD63871" w14:textId="77777777" w:rsidR="00271D48" w:rsidRPr="00422881" w:rsidRDefault="00271D48" w:rsidP="005B5696">
            <w:pPr>
              <w:rPr>
                <w:lang w:val="cy-GB"/>
              </w:rPr>
            </w:pPr>
          </w:p>
          <w:p w14:paraId="7E4022E9" w14:textId="77777777" w:rsidR="00271D48" w:rsidRPr="00422881" w:rsidRDefault="00271D48" w:rsidP="005B5696">
            <w:pPr>
              <w:rPr>
                <w:lang w:val="cy-GB"/>
              </w:rPr>
            </w:pPr>
          </w:p>
          <w:p w14:paraId="7D885002" w14:textId="77777777" w:rsidR="00271D48" w:rsidRPr="00422881" w:rsidRDefault="00271D48" w:rsidP="005B5696">
            <w:pPr>
              <w:rPr>
                <w:lang w:val="cy-GB"/>
              </w:rPr>
            </w:pPr>
          </w:p>
          <w:p w14:paraId="7172573B" w14:textId="77777777" w:rsidR="00271D48" w:rsidRPr="00422881" w:rsidRDefault="00271D48" w:rsidP="005B5696">
            <w:pPr>
              <w:rPr>
                <w:lang w:val="cy-GB"/>
              </w:rPr>
            </w:pPr>
          </w:p>
          <w:p w14:paraId="4A897209" w14:textId="77777777" w:rsidR="00271D48" w:rsidRPr="00422881" w:rsidRDefault="00271D48" w:rsidP="005B5696">
            <w:pPr>
              <w:rPr>
                <w:lang w:val="cy-GB"/>
              </w:rPr>
            </w:pPr>
          </w:p>
          <w:p w14:paraId="15E8AA00" w14:textId="77777777" w:rsidR="00271D48" w:rsidRPr="00422881" w:rsidRDefault="00271D48" w:rsidP="005B5696">
            <w:pPr>
              <w:rPr>
                <w:lang w:val="cy-GB"/>
              </w:rPr>
            </w:pPr>
          </w:p>
          <w:p w14:paraId="19CE769A" w14:textId="77777777" w:rsidR="00271D48" w:rsidRPr="00422881" w:rsidRDefault="00271D48" w:rsidP="005B5696">
            <w:pPr>
              <w:rPr>
                <w:lang w:val="cy-GB"/>
              </w:rPr>
            </w:pPr>
          </w:p>
          <w:p w14:paraId="20A8B90E" w14:textId="77777777" w:rsidR="00271D48" w:rsidRPr="00422881" w:rsidRDefault="00271D48" w:rsidP="005B5696">
            <w:pPr>
              <w:rPr>
                <w:lang w:val="cy-GB"/>
              </w:rPr>
            </w:pPr>
          </w:p>
          <w:p w14:paraId="03D01007" w14:textId="77777777" w:rsidR="00271D48" w:rsidRPr="00422881" w:rsidRDefault="00271D48" w:rsidP="005B5696">
            <w:pPr>
              <w:rPr>
                <w:lang w:val="cy-GB"/>
              </w:rPr>
            </w:pPr>
          </w:p>
          <w:p w14:paraId="60038A06" w14:textId="77777777" w:rsidR="00271D48" w:rsidRPr="00422881" w:rsidRDefault="00271D48" w:rsidP="005B5696">
            <w:pPr>
              <w:rPr>
                <w:lang w:val="cy-GB"/>
              </w:rPr>
            </w:pPr>
          </w:p>
          <w:p w14:paraId="02D2EBD7" w14:textId="28CF806C" w:rsidR="00271D48" w:rsidRPr="00422881" w:rsidRDefault="003C2053" w:rsidP="005B5696">
            <w:pPr>
              <w:pStyle w:val="ListParagraph"/>
              <w:numPr>
                <w:ilvl w:val="0"/>
                <w:numId w:val="1"/>
              </w:numPr>
              <w:contextualSpacing w:val="0"/>
              <w:rPr>
                <w:lang w:val="cy-GB"/>
              </w:rPr>
            </w:pPr>
            <w:r w:rsidRPr="003C2053">
              <w:rPr>
                <w:lang w:val="cy-GB"/>
              </w:rPr>
              <w:t>Byddwch nawr yn gadael ORCiD ac yn cael eich trosglwyddo yn ôl i'ch proffil PURE a fydd nawr yn cynnwys eich ORCiD, y peth olaf i'w wneud yw pwyso “</w:t>
            </w:r>
            <w:r>
              <w:rPr>
                <w:lang w:val="cy-GB"/>
              </w:rPr>
              <w:t>Cadw</w:t>
            </w:r>
            <w:r w:rsidRPr="003C2053">
              <w:rPr>
                <w:lang w:val="cy-GB"/>
              </w:rPr>
              <w:t>” ar waelod eich tudalen proffil PURE.</w:t>
            </w:r>
          </w:p>
          <w:p w14:paraId="70AE3A8B" w14:textId="0E62886F" w:rsidR="005929DA" w:rsidRPr="00422881" w:rsidRDefault="005929DA" w:rsidP="005B5696">
            <w:pPr>
              <w:rPr>
                <w:lang w:val="cy-GB"/>
              </w:rPr>
            </w:pPr>
            <w:r w:rsidRPr="00422881">
              <w:rPr>
                <w:noProof/>
                <w:lang w:val="cy-GB"/>
              </w:rPr>
              <w:drawing>
                <wp:anchor distT="0" distB="0" distL="114300" distR="114300" simplePos="0" relativeHeight="251688960" behindDoc="0" locked="0" layoutInCell="1" allowOverlap="1" wp14:anchorId="5B6D3240" wp14:editId="548ECC9B">
                  <wp:simplePos x="0" y="0"/>
                  <wp:positionH relativeFrom="margin">
                    <wp:align>center</wp:align>
                  </wp:positionH>
                  <wp:positionV relativeFrom="margin">
                    <wp:posOffset>519430</wp:posOffset>
                  </wp:positionV>
                  <wp:extent cx="6868160" cy="6677025"/>
                  <wp:effectExtent l="0" t="0" r="889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68160" cy="667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08E37A" w14:textId="77777777" w:rsidR="00271D48" w:rsidRPr="000221DF" w:rsidRDefault="00271D48" w:rsidP="005B5696">
            <w:pPr>
              <w:rPr>
                <w:lang w:val="cy-GB"/>
              </w:rPr>
            </w:pPr>
          </w:p>
        </w:tc>
        <w:tc>
          <w:tcPr>
            <w:tcW w:w="11341" w:type="dxa"/>
            <w:tcBorders>
              <w:top w:val="nil"/>
              <w:left w:val="nil"/>
              <w:bottom w:val="nil"/>
              <w:right w:val="nil"/>
            </w:tcBorders>
          </w:tcPr>
          <w:p w14:paraId="5B0BAF56" w14:textId="77777777" w:rsidR="00687E65" w:rsidRDefault="00687E65" w:rsidP="005B5696">
            <w:pPr>
              <w:pStyle w:val="Heading1"/>
              <w:spacing w:before="0"/>
              <w:outlineLvl w:val="0"/>
            </w:pPr>
            <w:r w:rsidRPr="00687E65">
              <w:lastRenderedPageBreak/>
              <w:t>How-to: Creating or importing an ORCiD</w:t>
            </w:r>
          </w:p>
          <w:p w14:paraId="6A526549" w14:textId="77777777" w:rsidR="00687E65" w:rsidRDefault="00687E65" w:rsidP="003B3276">
            <w:pPr>
              <w:spacing w:before="240"/>
              <w:jc w:val="both"/>
            </w:pPr>
            <w:r>
              <w:t xml:space="preserve">An </w:t>
            </w:r>
            <w:hyperlink r:id="rId13" w:history="1">
              <w:r w:rsidRPr="0085215F">
                <w:rPr>
                  <w:rStyle w:val="Hyperlink"/>
                  <w:sz w:val="24"/>
                  <w:szCs w:val="24"/>
                </w:rPr>
                <w:t>ORCiD</w:t>
              </w:r>
            </w:hyperlink>
            <w:r>
              <w:t xml:space="preserve">, or </w:t>
            </w:r>
            <w:r w:rsidRPr="00B5509E">
              <w:t>Open Researcher and Contributor ID</w:t>
            </w:r>
            <w:r>
              <w:t xml:space="preserve">, is </w:t>
            </w:r>
            <w:r w:rsidRPr="00B5509E">
              <w:t>a persistent digital identifier that distinguishes you from every other researcher and, through integration in key research workflows such as manuscript and grant submission, supports automated linkages between you and your professional activities ensuring that your work is recognized.</w:t>
            </w:r>
          </w:p>
          <w:p w14:paraId="760482B3" w14:textId="09BF951F" w:rsidR="00687E65" w:rsidRDefault="00687E65" w:rsidP="003B3276">
            <w:pPr>
              <w:spacing w:before="240"/>
              <w:jc w:val="both"/>
            </w:pPr>
            <w:r>
              <w:t xml:space="preserve">Having an ORCiD is becoming more important; many publishers now require one as part of the article submission process, funders are starting to ask for one as part of the application </w:t>
            </w:r>
            <w:proofErr w:type="gramStart"/>
            <w:r>
              <w:t>process, and</w:t>
            </w:r>
            <w:proofErr w:type="gramEnd"/>
            <w:r>
              <w:t xml:space="preserve"> having one will probably become required for future REF exercises.</w:t>
            </w:r>
          </w:p>
          <w:p w14:paraId="2616FD6C" w14:textId="3FA6BD5F" w:rsidR="00687E65" w:rsidRDefault="00687E65" w:rsidP="005B5696">
            <w:pPr>
              <w:spacing w:before="240"/>
            </w:pPr>
            <w:r>
              <w:t xml:space="preserve">You can </w:t>
            </w:r>
            <w:r w:rsidR="00CF6687">
              <w:t>use</w:t>
            </w:r>
            <w:r>
              <w:t xml:space="preserve"> PURE for the whole </w:t>
            </w:r>
            <w:proofErr w:type="gramStart"/>
            <w:r>
              <w:t>sign up</w:t>
            </w:r>
            <w:proofErr w:type="gramEnd"/>
            <w:r>
              <w:t xml:space="preserve"> process.</w:t>
            </w:r>
          </w:p>
          <w:p w14:paraId="7E3A1B04" w14:textId="709EDD2C" w:rsidR="0022167C" w:rsidRDefault="00FE3593" w:rsidP="00FE3593">
            <w:pPr>
              <w:pStyle w:val="ListParagraph"/>
              <w:numPr>
                <w:ilvl w:val="0"/>
                <w:numId w:val="2"/>
              </w:numPr>
              <w:spacing w:before="240"/>
              <w:contextualSpacing w:val="0"/>
            </w:pPr>
            <w:r>
              <w:rPr>
                <w:noProof/>
              </w:rPr>
              <mc:AlternateContent>
                <mc:Choice Requires="wps">
                  <w:drawing>
                    <wp:anchor distT="0" distB="0" distL="114300" distR="114300" simplePos="0" relativeHeight="251661312" behindDoc="0" locked="0" layoutInCell="1" allowOverlap="1" wp14:anchorId="7CE5848A" wp14:editId="5CB4948D">
                      <wp:simplePos x="0" y="0"/>
                      <wp:positionH relativeFrom="column">
                        <wp:posOffset>996314</wp:posOffset>
                      </wp:positionH>
                      <wp:positionV relativeFrom="paragraph">
                        <wp:posOffset>2409824</wp:posOffset>
                      </wp:positionV>
                      <wp:extent cx="1685925" cy="476250"/>
                      <wp:effectExtent l="38100" t="57150" r="28575" b="19050"/>
                      <wp:wrapNone/>
                      <wp:docPr id="2" name="Straight Arrow Connector 2"/>
                      <wp:cNvGraphicFramePr/>
                      <a:graphic xmlns:a="http://schemas.openxmlformats.org/drawingml/2006/main">
                        <a:graphicData uri="http://schemas.microsoft.com/office/word/2010/wordprocessingShape">
                          <wps:wsp>
                            <wps:cNvCnPr/>
                            <wps:spPr>
                              <a:xfrm flipH="1" flipV="1">
                                <a:off x="0" y="0"/>
                                <a:ext cx="1685925" cy="47625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CBCD6A" id="Straight Arrow Connector 2" o:spid="_x0000_s1026" type="#_x0000_t32" style="position:absolute;margin-left:78.45pt;margin-top:189.75pt;width:132.75pt;height:37.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" strokecolor="#ffc000 [3207]" strokeweight=".5pt">
                      <v:stroke endarrow="block" joinstyle="miter"/>
                    </v:shape>
                  </w:pict>
                </mc:Fallback>
              </mc:AlternateContent>
            </w:r>
            <w:r>
              <w:rPr>
                <w:noProof/>
              </w:rPr>
              <w:drawing>
                <wp:anchor distT="0" distB="0" distL="114300" distR="114300" simplePos="0" relativeHeight="251659264" behindDoc="0" locked="0" layoutInCell="1" allowOverlap="1" wp14:anchorId="749351D5" wp14:editId="1111DC67">
                  <wp:simplePos x="0" y="0"/>
                  <wp:positionH relativeFrom="margin">
                    <wp:posOffset>5080</wp:posOffset>
                  </wp:positionH>
                  <wp:positionV relativeFrom="margin">
                    <wp:posOffset>2238375</wp:posOffset>
                  </wp:positionV>
                  <wp:extent cx="3514725" cy="2526665"/>
                  <wp:effectExtent l="0" t="0" r="9525"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514725" cy="2526665"/>
                          </a:xfrm>
                          <a:prstGeom prst="rect">
                            <a:avLst/>
                          </a:prstGeom>
                          <a:noFill/>
                          <a:ln>
                            <a:noFill/>
                          </a:ln>
                        </pic:spPr>
                      </pic:pic>
                    </a:graphicData>
                  </a:graphic>
                  <wp14:sizeRelH relativeFrom="page">
                    <wp14:pctWidth>0</wp14:pctWidth>
                  </wp14:sizeRelH>
                  <wp14:sizeRelV relativeFrom="page">
                    <wp14:pctHeight>0</wp14:pctHeight>
                  </wp14:sizeRelV>
                </wp:anchor>
              </w:drawing>
            </w:r>
            <w:r w:rsidR="00687E65">
              <w:t xml:space="preserve">The first step is to log into </w:t>
            </w:r>
            <w:hyperlink r:id="rId15" w:history="1">
              <w:r w:rsidR="00687E65" w:rsidRPr="00687E65">
                <w:rPr>
                  <w:rStyle w:val="Hyperlink"/>
                </w:rPr>
                <w:t>PURE</w:t>
              </w:r>
            </w:hyperlink>
            <w:r w:rsidR="001A092C">
              <w:t>.</w:t>
            </w:r>
          </w:p>
          <w:p w14:paraId="09DA4A2D" w14:textId="6797B43D" w:rsidR="00D03D51" w:rsidRDefault="00687E65" w:rsidP="009E45C3">
            <w:pPr>
              <w:pStyle w:val="ListParagraph"/>
              <w:numPr>
                <w:ilvl w:val="0"/>
                <w:numId w:val="2"/>
              </w:numPr>
              <w:contextualSpacing w:val="0"/>
            </w:pPr>
            <w:r>
              <w:rPr>
                <w:noProof/>
              </w:rPr>
              <w:t>Next click on the “</w:t>
            </w:r>
            <w:r w:rsidR="00884AF8">
              <w:rPr>
                <w:noProof/>
              </w:rPr>
              <w:t>Edit profile</w:t>
            </w:r>
            <w:r>
              <w:rPr>
                <w:noProof/>
              </w:rPr>
              <w:t>” button</w:t>
            </w:r>
            <w:r w:rsidR="001A092C">
              <w:rPr>
                <w:noProof/>
              </w:rPr>
              <w:t>.</w:t>
            </w:r>
          </w:p>
          <w:p w14:paraId="165C5CD1" w14:textId="2EAF225B" w:rsidR="00D03D51" w:rsidRDefault="00FE3593" w:rsidP="005B5696">
            <w:r>
              <w:rPr>
                <w:noProof/>
              </w:rPr>
              <w:drawing>
                <wp:anchor distT="0" distB="0" distL="114300" distR="114300" simplePos="0" relativeHeight="251663360" behindDoc="0" locked="0" layoutInCell="1" allowOverlap="1" wp14:anchorId="1B867E0D" wp14:editId="7104B985">
                  <wp:simplePos x="0" y="0"/>
                  <wp:positionH relativeFrom="margin">
                    <wp:posOffset>4445000</wp:posOffset>
                  </wp:positionH>
                  <wp:positionV relativeFrom="margin">
                    <wp:posOffset>5095875</wp:posOffset>
                  </wp:positionV>
                  <wp:extent cx="2476500" cy="2209800"/>
                  <wp:effectExtent l="0" t="0" r="0" b="0"/>
                  <wp:wrapThrough wrapText="bothSides">
                    <wp:wrapPolygon edited="0">
                      <wp:start x="0" y="0"/>
                      <wp:lineTo x="0" y="21414"/>
                      <wp:lineTo x="21434" y="21414"/>
                      <wp:lineTo x="2143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6937" r="27096" b="49886"/>
                          <a:stretch/>
                        </pic:blipFill>
                        <pic:spPr bwMode="auto">
                          <a:xfrm>
                            <a:off x="0" y="0"/>
                            <a:ext cx="2476500" cy="2209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15F68" w14:textId="6AD5FF46" w:rsidR="002E60C9" w:rsidRDefault="00905A41" w:rsidP="005B5696">
            <w:pPr>
              <w:pStyle w:val="ListParagraph"/>
              <w:numPr>
                <w:ilvl w:val="0"/>
                <w:numId w:val="2"/>
              </w:numPr>
              <w:contextualSpacing w:val="0"/>
            </w:pPr>
            <w:r>
              <w:rPr>
                <w:noProof/>
              </w:rPr>
              <mc:AlternateContent>
                <mc:Choice Requires="wps">
                  <w:drawing>
                    <wp:anchor distT="0" distB="0" distL="114300" distR="114300" simplePos="0" relativeHeight="251665408" behindDoc="0" locked="0" layoutInCell="1" allowOverlap="1" wp14:anchorId="5C1F1CB5" wp14:editId="07F69092">
                      <wp:simplePos x="0" y="0"/>
                      <wp:positionH relativeFrom="column">
                        <wp:posOffset>3253740</wp:posOffset>
                      </wp:positionH>
                      <wp:positionV relativeFrom="paragraph">
                        <wp:posOffset>135255</wp:posOffset>
                      </wp:positionV>
                      <wp:extent cx="2171700" cy="1866900"/>
                      <wp:effectExtent l="0" t="0" r="57150" b="57150"/>
                      <wp:wrapThrough wrapText="bothSides">
                        <wp:wrapPolygon edited="0">
                          <wp:start x="0" y="0"/>
                          <wp:lineTo x="0" y="441"/>
                          <wp:lineTo x="20842" y="22041"/>
                          <wp:lineTo x="21979" y="22041"/>
                          <wp:lineTo x="21789" y="21159"/>
                          <wp:lineTo x="568" y="0"/>
                          <wp:lineTo x="0" y="0"/>
                        </wp:wrapPolygon>
                      </wp:wrapThrough>
                      <wp:docPr id="1" name="Straight Arrow Connector 1"/>
                      <wp:cNvGraphicFramePr/>
                      <a:graphic xmlns:a="http://schemas.openxmlformats.org/drawingml/2006/main">
                        <a:graphicData uri="http://schemas.microsoft.com/office/word/2010/wordprocessingShape">
                          <wps:wsp>
                            <wps:cNvCnPr/>
                            <wps:spPr>
                              <a:xfrm>
                                <a:off x="0" y="0"/>
                                <a:ext cx="2171700" cy="1866900"/>
                              </a:xfrm>
                              <a:prstGeom prst="straightConnector1">
                                <a:avLst/>
                              </a:prstGeom>
                              <a:noFill/>
                              <a:ln w="6350" cap="flat" cmpd="sng" algn="ctr">
                                <a:solidFill>
                                  <a:srgbClr val="FFC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42D764A" id="Straight Arrow Connector 1" o:spid="_x0000_s1026" type="#_x0000_t32" style="position:absolute;margin-left:256.2pt;margin-top:10.65pt;width:171pt;height:1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" strokecolor="#ffc000" strokeweight=".5pt">
                      <v:stroke endarrow="block" joinstyle="miter"/>
                      <w10:wrap type="through"/>
                    </v:shape>
                  </w:pict>
                </mc:Fallback>
              </mc:AlternateContent>
            </w:r>
            <w:r w:rsidR="00457FA9">
              <w:t>Then click on “Create or Connect your ORCiD”</w:t>
            </w:r>
            <w:r w:rsidR="001A092C">
              <w:t>.</w:t>
            </w:r>
          </w:p>
          <w:p w14:paraId="33C5E1FD" w14:textId="77777777" w:rsidR="002E60C9" w:rsidRDefault="002E60C9" w:rsidP="002E60C9">
            <w:pPr>
              <w:pStyle w:val="ListParagraph"/>
            </w:pPr>
          </w:p>
          <w:p w14:paraId="06FF3454" w14:textId="77777777" w:rsidR="002E60C9" w:rsidRDefault="002E60C9" w:rsidP="002E60C9">
            <w:pPr>
              <w:pStyle w:val="ListParagraph"/>
              <w:contextualSpacing w:val="0"/>
            </w:pPr>
          </w:p>
          <w:p w14:paraId="07871BB6" w14:textId="77777777" w:rsidR="002E60C9" w:rsidRDefault="002E60C9" w:rsidP="002E60C9">
            <w:pPr>
              <w:pStyle w:val="ListParagraph"/>
            </w:pPr>
          </w:p>
          <w:p w14:paraId="51478401" w14:textId="77777777" w:rsidR="002E60C9" w:rsidRDefault="002E60C9" w:rsidP="002E60C9">
            <w:pPr>
              <w:pStyle w:val="ListParagraph"/>
              <w:contextualSpacing w:val="0"/>
            </w:pPr>
          </w:p>
          <w:p w14:paraId="7759B5B2" w14:textId="77777777" w:rsidR="002E60C9" w:rsidRDefault="002E60C9" w:rsidP="002E60C9">
            <w:pPr>
              <w:pStyle w:val="ListParagraph"/>
              <w:contextualSpacing w:val="0"/>
            </w:pPr>
          </w:p>
          <w:p w14:paraId="56FBF1B9" w14:textId="77777777" w:rsidR="002E60C9" w:rsidRDefault="002E60C9" w:rsidP="002E60C9">
            <w:pPr>
              <w:pStyle w:val="ListParagraph"/>
              <w:contextualSpacing w:val="0"/>
            </w:pPr>
          </w:p>
          <w:p w14:paraId="1AF3972E" w14:textId="77777777" w:rsidR="002E60C9" w:rsidRDefault="002E60C9" w:rsidP="002E60C9">
            <w:pPr>
              <w:pStyle w:val="ListParagraph"/>
              <w:contextualSpacing w:val="0"/>
            </w:pPr>
          </w:p>
          <w:p w14:paraId="0430D696" w14:textId="77777777" w:rsidR="002E60C9" w:rsidRDefault="002E60C9" w:rsidP="002E60C9">
            <w:pPr>
              <w:pStyle w:val="ListParagraph"/>
              <w:contextualSpacing w:val="0"/>
            </w:pPr>
          </w:p>
          <w:p w14:paraId="30A74A28" w14:textId="77777777" w:rsidR="002E60C9" w:rsidRDefault="002E60C9" w:rsidP="002E60C9">
            <w:pPr>
              <w:pStyle w:val="ListParagraph"/>
              <w:contextualSpacing w:val="0"/>
            </w:pPr>
          </w:p>
          <w:p w14:paraId="26AE4F51" w14:textId="77777777" w:rsidR="002E60C9" w:rsidRDefault="002E60C9" w:rsidP="002E60C9">
            <w:pPr>
              <w:pStyle w:val="ListParagraph"/>
              <w:contextualSpacing w:val="0"/>
            </w:pPr>
          </w:p>
          <w:p w14:paraId="265B6FBC" w14:textId="77777777" w:rsidR="002E60C9" w:rsidRDefault="002E60C9" w:rsidP="002E60C9">
            <w:pPr>
              <w:pStyle w:val="ListParagraph"/>
              <w:contextualSpacing w:val="0"/>
            </w:pPr>
          </w:p>
          <w:p w14:paraId="7BFFAEE6" w14:textId="77777777" w:rsidR="002E60C9" w:rsidRDefault="002E60C9" w:rsidP="002E60C9">
            <w:pPr>
              <w:pStyle w:val="ListParagraph"/>
              <w:contextualSpacing w:val="0"/>
            </w:pPr>
          </w:p>
          <w:p w14:paraId="17DB10DC" w14:textId="2CFEC651" w:rsidR="00E231AD" w:rsidRDefault="00733828" w:rsidP="005B5696">
            <w:pPr>
              <w:pStyle w:val="ListParagraph"/>
              <w:numPr>
                <w:ilvl w:val="0"/>
                <w:numId w:val="2"/>
              </w:numPr>
              <w:contextualSpacing w:val="0"/>
            </w:pPr>
            <w:r>
              <w:t xml:space="preserve">This window will now pop up explaining </w:t>
            </w:r>
            <w:r w:rsidR="00E231AD">
              <w:t>the interoperability of PURE and ORCiD where public information will be synchronised between the two systems, press “Proceed”</w:t>
            </w:r>
            <w:r w:rsidR="001A092C">
              <w:t>.</w:t>
            </w:r>
          </w:p>
          <w:p w14:paraId="27850E0F" w14:textId="6263B068" w:rsidR="00A51D86" w:rsidRDefault="00F8459C" w:rsidP="00A51D86">
            <w:r>
              <w:rPr>
                <w:noProof/>
              </w:rPr>
              <w:drawing>
                <wp:anchor distT="0" distB="0" distL="114300" distR="114300" simplePos="0" relativeHeight="251667456" behindDoc="0" locked="0" layoutInCell="1" allowOverlap="1" wp14:anchorId="08F3EC4F" wp14:editId="20D84B4B">
                  <wp:simplePos x="0" y="0"/>
                  <wp:positionH relativeFrom="margin">
                    <wp:align>center</wp:align>
                  </wp:positionH>
                  <wp:positionV relativeFrom="margin">
                    <wp:posOffset>7838440</wp:posOffset>
                  </wp:positionV>
                  <wp:extent cx="2773169" cy="1647825"/>
                  <wp:effectExtent l="0" t="0" r="8255" b="0"/>
                  <wp:wrapThrough wrapText="bothSides">
                    <wp:wrapPolygon edited="0">
                      <wp:start x="0" y="0"/>
                      <wp:lineTo x="0" y="21225"/>
                      <wp:lineTo x="21516" y="21225"/>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6059" t="20210" r="25515" b="36745"/>
                          <a:stretch/>
                        </pic:blipFill>
                        <pic:spPr bwMode="auto">
                          <a:xfrm>
                            <a:off x="0" y="0"/>
                            <a:ext cx="2773169" cy="1647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13C4D4" w14:textId="761BBB00" w:rsidR="00A51D86" w:rsidRDefault="00A51D86" w:rsidP="00A51D86"/>
          <w:p w14:paraId="64A871E2" w14:textId="2DA488BB" w:rsidR="00A51D86" w:rsidRDefault="00A51D86" w:rsidP="00A51D86"/>
          <w:p w14:paraId="21EC2A94" w14:textId="7C2A4734" w:rsidR="00A51D86" w:rsidRDefault="00A51D86" w:rsidP="00A51D86"/>
          <w:p w14:paraId="7CFA951E" w14:textId="34378A39" w:rsidR="00A51D86" w:rsidRDefault="00A51D86" w:rsidP="00A51D86"/>
          <w:p w14:paraId="51BE7CF4" w14:textId="13CC8B17" w:rsidR="00A51D86" w:rsidRDefault="00A51D86" w:rsidP="00A51D86"/>
          <w:p w14:paraId="29009ACB" w14:textId="173F2262" w:rsidR="00A51D86" w:rsidRDefault="00A51D86" w:rsidP="00A51D86"/>
          <w:p w14:paraId="6C16CBC3" w14:textId="4193E097" w:rsidR="00A51D86" w:rsidRDefault="00A51D86" w:rsidP="00A51D86"/>
          <w:p w14:paraId="01297022" w14:textId="7509739D" w:rsidR="00A51D86" w:rsidRDefault="00A51D86" w:rsidP="00A51D86"/>
          <w:p w14:paraId="06A5543C" w14:textId="0F9D4190" w:rsidR="00FD3C14" w:rsidRDefault="00FD3C14" w:rsidP="00A51D86"/>
          <w:p w14:paraId="1EE8FAE5" w14:textId="77777777" w:rsidR="00FD3C14" w:rsidRDefault="00FD3C14" w:rsidP="00A51D86"/>
          <w:p w14:paraId="28348C37" w14:textId="77777777" w:rsidR="00A51D86" w:rsidRDefault="00A51D86" w:rsidP="00A51D86"/>
          <w:p w14:paraId="4A227EC5" w14:textId="5FAE8B52" w:rsidR="00687E65" w:rsidRDefault="00687E65" w:rsidP="005B5696"/>
          <w:p w14:paraId="286623E9" w14:textId="5FDD5000" w:rsidR="00801843" w:rsidRDefault="00977AD2" w:rsidP="005B5696">
            <w:pPr>
              <w:pStyle w:val="ListParagraph"/>
              <w:numPr>
                <w:ilvl w:val="0"/>
                <w:numId w:val="2"/>
              </w:numPr>
              <w:contextualSpacing w:val="0"/>
            </w:pPr>
            <w:r w:rsidRPr="00F51006">
              <w:t xml:space="preserve">You will then be transferred to the ORCiD site for the remainder of the </w:t>
            </w:r>
            <w:r w:rsidR="0031173E">
              <w:t xml:space="preserve">sign-up </w:t>
            </w:r>
            <w:r w:rsidRPr="00F51006">
              <w:t>process</w:t>
            </w:r>
            <w:r w:rsidR="0031173E">
              <w:t>.</w:t>
            </w:r>
          </w:p>
          <w:p w14:paraId="6026F2A6" w14:textId="4852ECB0" w:rsidR="00801843" w:rsidRDefault="00FE3593" w:rsidP="005B5696">
            <w:r w:rsidRPr="00F51006">
              <w:rPr>
                <w:noProof/>
              </w:rPr>
              <w:drawing>
                <wp:anchor distT="0" distB="0" distL="114300" distR="114300" simplePos="0" relativeHeight="251680768" behindDoc="0" locked="0" layoutInCell="1" allowOverlap="1" wp14:anchorId="4B2DFC02" wp14:editId="561CB0F1">
                  <wp:simplePos x="0" y="0"/>
                  <wp:positionH relativeFrom="margin">
                    <wp:posOffset>-2098040</wp:posOffset>
                  </wp:positionH>
                  <wp:positionV relativeFrom="margin">
                    <wp:posOffset>567055</wp:posOffset>
                  </wp:positionV>
                  <wp:extent cx="4192270" cy="664591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867"/>
                          <a:stretch/>
                        </pic:blipFill>
                        <pic:spPr bwMode="auto">
                          <a:xfrm>
                            <a:off x="0" y="0"/>
                            <a:ext cx="4192270" cy="6645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37BD18" w14:textId="1B16A881" w:rsidR="00362955" w:rsidRPr="00F51006" w:rsidRDefault="00392701" w:rsidP="00C351A3">
            <w:pPr>
              <w:ind w:left="3600"/>
              <w:jc w:val="right"/>
            </w:pPr>
            <w:r w:rsidRPr="00F51006">
              <w:t xml:space="preserve">You will now be presented with the </w:t>
            </w:r>
            <w:r w:rsidR="00E34377" w:rsidRPr="00F51006">
              <w:t>sign-up</w:t>
            </w:r>
            <w:r w:rsidRPr="00F51006">
              <w:t xml:space="preserve"> form.</w:t>
            </w:r>
          </w:p>
          <w:p w14:paraId="625E260C" w14:textId="6CE10189" w:rsidR="0098671D" w:rsidRDefault="0098671D" w:rsidP="00C351A3">
            <w:pPr>
              <w:ind w:left="3600"/>
              <w:jc w:val="right"/>
            </w:pPr>
          </w:p>
          <w:p w14:paraId="50E67C84" w14:textId="09671358" w:rsidR="0098671D" w:rsidRDefault="0098671D" w:rsidP="00C351A3">
            <w:pPr>
              <w:ind w:left="3600"/>
              <w:jc w:val="right"/>
            </w:pPr>
          </w:p>
          <w:p w14:paraId="3543ABD8" w14:textId="5B2F5D5D" w:rsidR="0098671D" w:rsidRDefault="0098671D" w:rsidP="00C351A3">
            <w:pPr>
              <w:ind w:left="3600"/>
              <w:jc w:val="right"/>
            </w:pPr>
          </w:p>
          <w:p w14:paraId="002459C9" w14:textId="5872F994" w:rsidR="0098671D" w:rsidRDefault="0098671D" w:rsidP="00C351A3">
            <w:pPr>
              <w:ind w:left="3600"/>
              <w:jc w:val="right"/>
            </w:pPr>
          </w:p>
          <w:p w14:paraId="0D951F1B" w14:textId="77777777" w:rsidR="0098671D" w:rsidRDefault="0098671D" w:rsidP="00C351A3">
            <w:pPr>
              <w:ind w:left="3600"/>
              <w:jc w:val="right"/>
            </w:pPr>
          </w:p>
          <w:p w14:paraId="2CD7134C" w14:textId="767FF3C5" w:rsidR="0098671D" w:rsidRDefault="0098671D" w:rsidP="00C351A3">
            <w:pPr>
              <w:ind w:left="3600"/>
              <w:jc w:val="right"/>
            </w:pPr>
          </w:p>
          <w:p w14:paraId="520C0D33" w14:textId="77777777" w:rsidR="0098671D" w:rsidRDefault="0098671D" w:rsidP="00C351A3">
            <w:pPr>
              <w:ind w:left="3600"/>
              <w:jc w:val="right"/>
            </w:pPr>
          </w:p>
          <w:p w14:paraId="33635198" w14:textId="77777777" w:rsidR="0098671D" w:rsidRDefault="0098671D" w:rsidP="00C351A3">
            <w:pPr>
              <w:ind w:left="3600"/>
              <w:jc w:val="right"/>
            </w:pPr>
          </w:p>
          <w:p w14:paraId="043DF58F" w14:textId="77777777" w:rsidR="0098671D" w:rsidRDefault="0098671D" w:rsidP="00C351A3">
            <w:pPr>
              <w:ind w:left="3600"/>
              <w:jc w:val="right"/>
            </w:pPr>
          </w:p>
          <w:p w14:paraId="58023169" w14:textId="18E52C5F" w:rsidR="0098671D" w:rsidRDefault="0098671D" w:rsidP="00C351A3">
            <w:pPr>
              <w:ind w:left="3600"/>
              <w:jc w:val="right"/>
            </w:pPr>
          </w:p>
          <w:p w14:paraId="672E6767" w14:textId="1AACF114" w:rsidR="00392701" w:rsidRPr="00F51006" w:rsidRDefault="00E34377" w:rsidP="00C351A3">
            <w:pPr>
              <w:ind w:left="3600"/>
              <w:jc w:val="right"/>
            </w:pPr>
            <w:r w:rsidRPr="00F51006">
              <w:t>We would suggest using a personal email address for the primary email and your Aberystwyth email address as the Additional email.</w:t>
            </w:r>
          </w:p>
          <w:p w14:paraId="7A41C796" w14:textId="4AF6501A" w:rsidR="0098671D" w:rsidRDefault="0098671D" w:rsidP="00C351A3">
            <w:pPr>
              <w:ind w:left="3600"/>
              <w:jc w:val="right"/>
            </w:pPr>
          </w:p>
          <w:p w14:paraId="6C2773C1" w14:textId="77777777" w:rsidR="00CC5AA0" w:rsidRDefault="00CC5AA0" w:rsidP="00C351A3">
            <w:pPr>
              <w:ind w:left="3600"/>
              <w:jc w:val="right"/>
            </w:pPr>
          </w:p>
          <w:p w14:paraId="063F8A03" w14:textId="77777777" w:rsidR="00CC5AA0" w:rsidRDefault="00CC5AA0" w:rsidP="00C351A3">
            <w:pPr>
              <w:ind w:left="3600"/>
              <w:jc w:val="right"/>
            </w:pPr>
          </w:p>
          <w:p w14:paraId="4892B848" w14:textId="409098B7" w:rsidR="00EF2955" w:rsidRDefault="00E34377" w:rsidP="00C351A3">
            <w:pPr>
              <w:ind w:left="3600"/>
              <w:jc w:val="right"/>
            </w:pPr>
            <w:r w:rsidRPr="00F51006">
              <w:t xml:space="preserve">Choose a secure password that you will remember, </w:t>
            </w:r>
            <w:r w:rsidR="00EA6688" w:rsidRPr="00F51006">
              <w:t>this shouldn’t be your university password.</w:t>
            </w:r>
          </w:p>
          <w:p w14:paraId="0B982535" w14:textId="68F8511F" w:rsidR="00EF2955" w:rsidRDefault="00EF2955" w:rsidP="00C351A3">
            <w:pPr>
              <w:ind w:left="3600"/>
              <w:jc w:val="right"/>
            </w:pPr>
          </w:p>
          <w:p w14:paraId="66D813C8" w14:textId="77777777" w:rsidR="00EF2955" w:rsidRDefault="00EF2955" w:rsidP="00C351A3">
            <w:pPr>
              <w:ind w:left="3600"/>
              <w:jc w:val="right"/>
            </w:pPr>
          </w:p>
          <w:p w14:paraId="0A7BBBF9" w14:textId="0608B043" w:rsidR="00EF2955" w:rsidRDefault="00EF2955" w:rsidP="00C351A3">
            <w:pPr>
              <w:ind w:left="3600"/>
              <w:jc w:val="right"/>
            </w:pPr>
          </w:p>
          <w:p w14:paraId="314905F3" w14:textId="77777777" w:rsidR="00DE1C73" w:rsidRDefault="00DE1C73" w:rsidP="00C351A3">
            <w:pPr>
              <w:ind w:left="3600"/>
              <w:jc w:val="right"/>
            </w:pPr>
          </w:p>
          <w:p w14:paraId="47E6EA8A" w14:textId="63FE63D6" w:rsidR="00877AA8" w:rsidRPr="00F51006" w:rsidRDefault="00877AA8" w:rsidP="00C351A3">
            <w:pPr>
              <w:ind w:left="3600"/>
              <w:jc w:val="right"/>
            </w:pPr>
            <w:r w:rsidRPr="00F51006">
              <w:t>Choose a visibility setting, normal users should choose “Everyone”</w:t>
            </w:r>
            <w:r w:rsidR="00D01952" w:rsidRPr="00F51006">
              <w:t>, the sign-up page has a link to some extra information on the visibility settings.</w:t>
            </w:r>
          </w:p>
          <w:p w14:paraId="780669C5" w14:textId="72ED3427" w:rsidR="00D01952" w:rsidRPr="00F51006" w:rsidRDefault="00D01952" w:rsidP="005B5696">
            <w:pPr>
              <w:ind w:left="3600"/>
            </w:pPr>
          </w:p>
          <w:p w14:paraId="29149B90" w14:textId="237B6B13" w:rsidR="00D01952" w:rsidRPr="00F51006" w:rsidRDefault="00D01952" w:rsidP="005B5696">
            <w:pPr>
              <w:ind w:left="3600"/>
            </w:pPr>
          </w:p>
          <w:p w14:paraId="16A09F08" w14:textId="66B00734" w:rsidR="00D01952" w:rsidRPr="00F51006" w:rsidRDefault="00D01952" w:rsidP="005B5696">
            <w:pPr>
              <w:ind w:left="3600"/>
            </w:pPr>
          </w:p>
          <w:p w14:paraId="2B01C6D5" w14:textId="77777777" w:rsidR="00D01952" w:rsidRPr="00F51006" w:rsidRDefault="00D01952" w:rsidP="005B5696">
            <w:pPr>
              <w:ind w:left="3600"/>
            </w:pPr>
          </w:p>
          <w:p w14:paraId="7E359372" w14:textId="77777777" w:rsidR="00D01952" w:rsidRPr="00F51006" w:rsidRDefault="00D01952" w:rsidP="005B5696">
            <w:pPr>
              <w:ind w:left="3600"/>
            </w:pPr>
          </w:p>
          <w:p w14:paraId="686673D9" w14:textId="77777777" w:rsidR="00EF2955" w:rsidRDefault="00EF2955" w:rsidP="005B5696">
            <w:pPr>
              <w:ind w:left="3600"/>
            </w:pPr>
          </w:p>
          <w:p w14:paraId="3D773A5A" w14:textId="77777777" w:rsidR="00EF2955" w:rsidRDefault="00EF2955" w:rsidP="005B5696">
            <w:pPr>
              <w:ind w:left="3600"/>
            </w:pPr>
          </w:p>
          <w:p w14:paraId="22066577" w14:textId="46A8D89C" w:rsidR="00EF2955" w:rsidRDefault="00EF2955" w:rsidP="005B5696">
            <w:pPr>
              <w:ind w:left="3600"/>
            </w:pPr>
          </w:p>
          <w:p w14:paraId="6A6F46BE" w14:textId="77777777" w:rsidR="00EF2955" w:rsidRDefault="00EF2955" w:rsidP="005B5696">
            <w:pPr>
              <w:ind w:left="3600"/>
            </w:pPr>
          </w:p>
          <w:p w14:paraId="49F9CFEC" w14:textId="77777777" w:rsidR="00EF2955" w:rsidRDefault="00EF2955" w:rsidP="005B5696">
            <w:pPr>
              <w:ind w:left="3600"/>
            </w:pPr>
          </w:p>
          <w:p w14:paraId="0FAA75F7" w14:textId="77777777" w:rsidR="00EF2955" w:rsidRDefault="00EF2955" w:rsidP="005B5696">
            <w:pPr>
              <w:ind w:left="3600"/>
            </w:pPr>
          </w:p>
          <w:p w14:paraId="197C476B" w14:textId="77777777" w:rsidR="00EF2955" w:rsidRDefault="00EF2955" w:rsidP="005B5696">
            <w:pPr>
              <w:ind w:left="3600"/>
            </w:pPr>
          </w:p>
          <w:p w14:paraId="4FCCA0AC" w14:textId="77777777" w:rsidR="00EF2955" w:rsidRDefault="00EF2955" w:rsidP="005B5696">
            <w:pPr>
              <w:ind w:left="3600"/>
            </w:pPr>
          </w:p>
          <w:p w14:paraId="783CC74A" w14:textId="77777777" w:rsidR="007C09C8" w:rsidRDefault="00D01952" w:rsidP="00C351A3">
            <w:pPr>
              <w:ind w:left="3600"/>
              <w:jc w:val="right"/>
            </w:pPr>
            <w:r w:rsidRPr="00F51006">
              <w:t>When you are finished press “Register”</w:t>
            </w:r>
            <w:r w:rsidR="0031173E">
              <w:t>.</w:t>
            </w:r>
          </w:p>
          <w:p w14:paraId="4EB655CC" w14:textId="77777777" w:rsidR="007C09C8" w:rsidRDefault="007C09C8" w:rsidP="005B5696"/>
          <w:p w14:paraId="44064CF3" w14:textId="77777777" w:rsidR="007C09C8" w:rsidRDefault="007C09C8" w:rsidP="005B5696"/>
          <w:p w14:paraId="40C2D7F3" w14:textId="77777777" w:rsidR="007C09C8" w:rsidRDefault="007C09C8" w:rsidP="005B5696"/>
          <w:p w14:paraId="0DE35EAC" w14:textId="77777777" w:rsidR="007C09C8" w:rsidRDefault="007C09C8" w:rsidP="005B5696"/>
          <w:p w14:paraId="66B39458" w14:textId="77777777" w:rsidR="007C09C8" w:rsidRDefault="007C09C8" w:rsidP="005B5696"/>
          <w:p w14:paraId="124EE616" w14:textId="77777777" w:rsidR="007C09C8" w:rsidRDefault="007C09C8" w:rsidP="005B5696"/>
          <w:p w14:paraId="77DDA5F7" w14:textId="77777777" w:rsidR="007C09C8" w:rsidRDefault="007C09C8" w:rsidP="005B5696"/>
          <w:p w14:paraId="0D34FBFB" w14:textId="77777777" w:rsidR="007C09C8" w:rsidRDefault="007C09C8" w:rsidP="005B5696"/>
          <w:p w14:paraId="44B37A6A" w14:textId="77777777" w:rsidR="007C09C8" w:rsidRDefault="007C09C8" w:rsidP="005B5696"/>
          <w:p w14:paraId="346C111F" w14:textId="77777777" w:rsidR="00EF2955" w:rsidRDefault="00EF2955" w:rsidP="005B5696"/>
          <w:p w14:paraId="30D99938" w14:textId="77777777" w:rsidR="00EF2955" w:rsidRDefault="00EF2955" w:rsidP="005B5696"/>
          <w:p w14:paraId="26D7D3B6" w14:textId="77777777" w:rsidR="00EF2955" w:rsidRDefault="00EF2955" w:rsidP="005B5696"/>
          <w:p w14:paraId="40E1A2D7" w14:textId="77777777" w:rsidR="00EF2955" w:rsidRDefault="00EF2955" w:rsidP="005B5696"/>
          <w:p w14:paraId="2B30F503" w14:textId="77777777" w:rsidR="00EF2955" w:rsidRDefault="00EF2955" w:rsidP="005B5696"/>
          <w:p w14:paraId="103444F1" w14:textId="77777777" w:rsidR="00EF2955" w:rsidRDefault="00EF2955" w:rsidP="005B5696"/>
          <w:p w14:paraId="404584A7" w14:textId="77777777" w:rsidR="00EF2955" w:rsidRDefault="00EF2955" w:rsidP="005B5696"/>
          <w:p w14:paraId="45FECFDD" w14:textId="77777777" w:rsidR="007C09C8" w:rsidRDefault="007C09C8" w:rsidP="00D94EB7">
            <w:pPr>
              <w:pStyle w:val="ListParagraph"/>
              <w:numPr>
                <w:ilvl w:val="0"/>
                <w:numId w:val="2"/>
              </w:numPr>
              <w:contextualSpacing w:val="0"/>
              <w:jc w:val="both"/>
            </w:pPr>
            <w:r w:rsidRPr="007C09C8">
              <w:t>ORCiD will now check to see whether you have previously signed up for an account, if so you will be prompted to log-in (If you have forgotten your password you can use their “Forgotten password” functionality to reset it), please then log-in and continue to the next step.</w:t>
            </w:r>
          </w:p>
          <w:p w14:paraId="5B7918EA" w14:textId="50C684C5" w:rsidR="004245D5" w:rsidRDefault="004245D5" w:rsidP="005B5696">
            <w:pPr>
              <w:pStyle w:val="ListParagraph"/>
              <w:ind w:left="3723"/>
              <w:contextualSpacing w:val="0"/>
            </w:pPr>
          </w:p>
          <w:p w14:paraId="4FBDBBB9" w14:textId="77777777" w:rsidR="004245D5" w:rsidRDefault="004245D5" w:rsidP="005B5696">
            <w:pPr>
              <w:pStyle w:val="ListParagraph"/>
              <w:ind w:left="3723"/>
              <w:contextualSpacing w:val="0"/>
            </w:pPr>
          </w:p>
          <w:p w14:paraId="3CD78591" w14:textId="78F8679C" w:rsidR="007C09C8" w:rsidRDefault="004245D5" w:rsidP="007165B2">
            <w:pPr>
              <w:pStyle w:val="ListParagraph"/>
              <w:ind w:left="3723"/>
              <w:contextualSpacing w:val="0"/>
              <w:jc w:val="right"/>
            </w:pPr>
            <w:r>
              <w:t>Otherwise ORCiD will now check to see if it can find possible matches for you by</w:t>
            </w:r>
            <w:r w:rsidR="007165B2">
              <w:t xml:space="preserve"> </w:t>
            </w:r>
            <w:r>
              <w:t>name; Please review these options and either sign into your existing ORCiD or</w:t>
            </w:r>
            <w:r w:rsidR="007165B2">
              <w:t xml:space="preserve"> </w:t>
            </w:r>
            <w:r>
              <w:t>Press “None” and continue</w:t>
            </w:r>
            <w:r w:rsidR="0031173E">
              <w:t>.</w:t>
            </w:r>
          </w:p>
          <w:p w14:paraId="332BF1F4" w14:textId="77777777" w:rsidR="00AD33F4" w:rsidRDefault="00AD33F4" w:rsidP="005B5696">
            <w:pPr>
              <w:pStyle w:val="ListParagraph"/>
              <w:ind w:left="3723"/>
              <w:contextualSpacing w:val="0"/>
            </w:pPr>
          </w:p>
          <w:p w14:paraId="37EDF528" w14:textId="77777777" w:rsidR="00AD33F4" w:rsidRDefault="00AD33F4" w:rsidP="005B5696">
            <w:pPr>
              <w:pStyle w:val="ListParagraph"/>
              <w:ind w:left="3723"/>
              <w:contextualSpacing w:val="0"/>
            </w:pPr>
          </w:p>
          <w:p w14:paraId="3EE2DF5D" w14:textId="77777777" w:rsidR="00AD33F4" w:rsidRDefault="00AD33F4" w:rsidP="005B5696">
            <w:pPr>
              <w:pStyle w:val="ListParagraph"/>
              <w:ind w:left="3723"/>
              <w:contextualSpacing w:val="0"/>
            </w:pPr>
          </w:p>
          <w:p w14:paraId="209FD8D7" w14:textId="77777777" w:rsidR="00AD33F4" w:rsidRDefault="00AD33F4" w:rsidP="005B5696">
            <w:pPr>
              <w:pStyle w:val="ListParagraph"/>
              <w:ind w:left="3723"/>
              <w:contextualSpacing w:val="0"/>
            </w:pPr>
          </w:p>
          <w:p w14:paraId="2F4E72B8" w14:textId="77777777" w:rsidR="00AD33F4" w:rsidRDefault="00AD33F4" w:rsidP="005B5696">
            <w:pPr>
              <w:pStyle w:val="ListParagraph"/>
              <w:ind w:left="3723"/>
              <w:contextualSpacing w:val="0"/>
            </w:pPr>
          </w:p>
          <w:p w14:paraId="6F93C2AD" w14:textId="77777777" w:rsidR="00AD33F4" w:rsidRDefault="00AD33F4" w:rsidP="005B5696">
            <w:pPr>
              <w:pStyle w:val="ListParagraph"/>
              <w:ind w:left="3723"/>
              <w:contextualSpacing w:val="0"/>
            </w:pPr>
          </w:p>
          <w:p w14:paraId="12A04BC7" w14:textId="77777777" w:rsidR="00AD33F4" w:rsidRDefault="00AD33F4" w:rsidP="005B5696">
            <w:pPr>
              <w:pStyle w:val="ListParagraph"/>
              <w:ind w:left="3723"/>
              <w:contextualSpacing w:val="0"/>
            </w:pPr>
          </w:p>
          <w:p w14:paraId="2A87DE8C" w14:textId="77777777" w:rsidR="00AD33F4" w:rsidRDefault="00AD33F4" w:rsidP="005B5696">
            <w:pPr>
              <w:pStyle w:val="ListParagraph"/>
              <w:ind w:left="3723"/>
              <w:contextualSpacing w:val="0"/>
            </w:pPr>
          </w:p>
          <w:p w14:paraId="39715EC0" w14:textId="77777777" w:rsidR="00AD33F4" w:rsidRDefault="00AD33F4" w:rsidP="005B5696">
            <w:pPr>
              <w:pStyle w:val="ListParagraph"/>
              <w:ind w:left="3723"/>
              <w:contextualSpacing w:val="0"/>
            </w:pPr>
          </w:p>
          <w:p w14:paraId="4D4CC6F0" w14:textId="77777777" w:rsidR="00AD33F4" w:rsidRDefault="00AD33F4" w:rsidP="005B5696">
            <w:pPr>
              <w:pStyle w:val="ListParagraph"/>
              <w:ind w:left="3723"/>
              <w:contextualSpacing w:val="0"/>
            </w:pPr>
          </w:p>
          <w:p w14:paraId="1578C134" w14:textId="77777777" w:rsidR="00AD33F4" w:rsidRDefault="00AD33F4" w:rsidP="005B5696">
            <w:pPr>
              <w:pStyle w:val="ListParagraph"/>
              <w:ind w:left="3723"/>
              <w:contextualSpacing w:val="0"/>
            </w:pPr>
          </w:p>
          <w:p w14:paraId="54989D77" w14:textId="77777777" w:rsidR="00AD33F4" w:rsidRDefault="00AD33F4" w:rsidP="005B5696">
            <w:pPr>
              <w:pStyle w:val="ListParagraph"/>
              <w:ind w:left="3723"/>
              <w:contextualSpacing w:val="0"/>
            </w:pPr>
          </w:p>
          <w:p w14:paraId="7DDDB332" w14:textId="77777777" w:rsidR="00AD33F4" w:rsidRDefault="00AD33F4" w:rsidP="005B5696">
            <w:pPr>
              <w:pStyle w:val="ListParagraph"/>
              <w:ind w:left="3723"/>
              <w:contextualSpacing w:val="0"/>
            </w:pPr>
          </w:p>
          <w:p w14:paraId="3D30849E" w14:textId="77777777" w:rsidR="00AD33F4" w:rsidRDefault="00AD33F4" w:rsidP="005B5696">
            <w:pPr>
              <w:pStyle w:val="ListParagraph"/>
              <w:ind w:left="3723"/>
              <w:contextualSpacing w:val="0"/>
            </w:pPr>
          </w:p>
          <w:p w14:paraId="095C7A31" w14:textId="77777777" w:rsidR="00AD33F4" w:rsidRDefault="00AD33F4" w:rsidP="005B5696">
            <w:pPr>
              <w:pStyle w:val="ListParagraph"/>
              <w:ind w:left="3723"/>
              <w:contextualSpacing w:val="0"/>
            </w:pPr>
          </w:p>
          <w:p w14:paraId="3BC866A5" w14:textId="77777777" w:rsidR="00AD33F4" w:rsidRDefault="00AD33F4" w:rsidP="005B5696">
            <w:pPr>
              <w:pStyle w:val="ListParagraph"/>
              <w:ind w:left="3723"/>
              <w:contextualSpacing w:val="0"/>
            </w:pPr>
          </w:p>
          <w:p w14:paraId="12168E4D" w14:textId="77777777" w:rsidR="00AD33F4" w:rsidRDefault="00AD33F4" w:rsidP="005B5696">
            <w:pPr>
              <w:pStyle w:val="ListParagraph"/>
              <w:ind w:left="3723"/>
              <w:contextualSpacing w:val="0"/>
            </w:pPr>
          </w:p>
          <w:p w14:paraId="065DE8F5" w14:textId="77777777" w:rsidR="00AD33F4" w:rsidRDefault="00AD33F4" w:rsidP="005B5696">
            <w:pPr>
              <w:pStyle w:val="ListParagraph"/>
              <w:ind w:left="3723"/>
              <w:contextualSpacing w:val="0"/>
            </w:pPr>
          </w:p>
          <w:p w14:paraId="5BBEAF55" w14:textId="77777777" w:rsidR="00AD33F4" w:rsidRDefault="00AD33F4" w:rsidP="005B5696">
            <w:pPr>
              <w:pStyle w:val="ListParagraph"/>
              <w:ind w:left="3723"/>
              <w:contextualSpacing w:val="0"/>
            </w:pPr>
          </w:p>
          <w:p w14:paraId="3D592FCA" w14:textId="77777777" w:rsidR="00AD33F4" w:rsidRDefault="00AD33F4" w:rsidP="005B5696">
            <w:pPr>
              <w:pStyle w:val="ListParagraph"/>
              <w:ind w:left="3723"/>
              <w:contextualSpacing w:val="0"/>
            </w:pPr>
          </w:p>
          <w:p w14:paraId="218B1F0B" w14:textId="77777777" w:rsidR="00AD33F4" w:rsidRDefault="00AD33F4" w:rsidP="005B5696">
            <w:pPr>
              <w:pStyle w:val="ListParagraph"/>
              <w:ind w:left="3723"/>
              <w:contextualSpacing w:val="0"/>
            </w:pPr>
          </w:p>
          <w:p w14:paraId="7132A77C" w14:textId="77777777" w:rsidR="00AD33F4" w:rsidRDefault="00AD33F4" w:rsidP="005B5696"/>
          <w:p w14:paraId="3F502C9E" w14:textId="77777777" w:rsidR="00AD33F4" w:rsidRDefault="00AD33F4" w:rsidP="005B5696"/>
          <w:p w14:paraId="01CC8AE2" w14:textId="77777777" w:rsidR="00AD33F4" w:rsidRDefault="00AD33F4" w:rsidP="005B5696"/>
          <w:p w14:paraId="1EF8BFA5" w14:textId="77777777" w:rsidR="00271D48" w:rsidRDefault="00AD33F4" w:rsidP="005B5696">
            <w:pPr>
              <w:pStyle w:val="ListParagraph"/>
              <w:numPr>
                <w:ilvl w:val="0"/>
                <w:numId w:val="2"/>
              </w:numPr>
              <w:contextualSpacing w:val="0"/>
            </w:pPr>
            <w:r w:rsidRPr="00AD33F4">
              <w:t>The final step for the ORCiD site is to authorise the synchronisation of data between itself and PURE in a mirror of step 4, press “Authorise”</w:t>
            </w:r>
            <w:r w:rsidR="00854A21">
              <w:t>.</w:t>
            </w:r>
          </w:p>
          <w:p w14:paraId="47DCD19E" w14:textId="77777777" w:rsidR="00F9652D" w:rsidRDefault="00F9652D" w:rsidP="00F9652D">
            <w:pPr>
              <w:pStyle w:val="ListParagraph"/>
              <w:contextualSpacing w:val="0"/>
            </w:pPr>
          </w:p>
          <w:p w14:paraId="7D627F79" w14:textId="77777777" w:rsidR="00271D48" w:rsidRDefault="00271D48" w:rsidP="005B5696">
            <w:pPr>
              <w:pStyle w:val="ListParagraph"/>
              <w:contextualSpacing w:val="0"/>
            </w:pPr>
          </w:p>
          <w:p w14:paraId="46C1466F" w14:textId="77777777" w:rsidR="00271D48" w:rsidRDefault="00271D48" w:rsidP="005B5696">
            <w:pPr>
              <w:pStyle w:val="ListParagraph"/>
              <w:contextualSpacing w:val="0"/>
            </w:pPr>
          </w:p>
          <w:p w14:paraId="7FB7E55D" w14:textId="77777777" w:rsidR="00271D48" w:rsidRDefault="00271D48" w:rsidP="005B5696">
            <w:pPr>
              <w:pStyle w:val="ListParagraph"/>
              <w:contextualSpacing w:val="0"/>
            </w:pPr>
          </w:p>
          <w:p w14:paraId="4CE72735" w14:textId="77777777" w:rsidR="00271D48" w:rsidRDefault="00271D48" w:rsidP="005B5696">
            <w:pPr>
              <w:pStyle w:val="ListParagraph"/>
              <w:contextualSpacing w:val="0"/>
            </w:pPr>
          </w:p>
          <w:p w14:paraId="5AD7F0FF" w14:textId="77777777" w:rsidR="00271D48" w:rsidRDefault="00271D48" w:rsidP="005B5696">
            <w:pPr>
              <w:pStyle w:val="ListParagraph"/>
              <w:contextualSpacing w:val="0"/>
            </w:pPr>
          </w:p>
          <w:p w14:paraId="29455130" w14:textId="77777777" w:rsidR="00271D48" w:rsidRDefault="00271D48" w:rsidP="005B5696">
            <w:pPr>
              <w:pStyle w:val="ListParagraph"/>
              <w:contextualSpacing w:val="0"/>
            </w:pPr>
          </w:p>
          <w:p w14:paraId="63485D27" w14:textId="77777777" w:rsidR="00271D48" w:rsidRDefault="00271D48" w:rsidP="005B5696">
            <w:pPr>
              <w:pStyle w:val="ListParagraph"/>
              <w:contextualSpacing w:val="0"/>
            </w:pPr>
          </w:p>
          <w:p w14:paraId="6A2A7C47" w14:textId="77777777" w:rsidR="00271D48" w:rsidRDefault="00271D48" w:rsidP="005B5696">
            <w:pPr>
              <w:pStyle w:val="ListParagraph"/>
              <w:contextualSpacing w:val="0"/>
            </w:pPr>
          </w:p>
          <w:p w14:paraId="7AEEAB32" w14:textId="77777777" w:rsidR="00271D48" w:rsidRDefault="00271D48" w:rsidP="005B5696">
            <w:pPr>
              <w:pStyle w:val="ListParagraph"/>
              <w:contextualSpacing w:val="0"/>
            </w:pPr>
          </w:p>
          <w:p w14:paraId="312AA396" w14:textId="77777777" w:rsidR="00271D48" w:rsidRDefault="00271D48" w:rsidP="005B5696">
            <w:pPr>
              <w:pStyle w:val="ListParagraph"/>
              <w:contextualSpacing w:val="0"/>
            </w:pPr>
          </w:p>
          <w:p w14:paraId="4BD2863C" w14:textId="77777777" w:rsidR="00271D48" w:rsidRDefault="00271D48" w:rsidP="005B5696">
            <w:pPr>
              <w:pStyle w:val="ListParagraph"/>
              <w:contextualSpacing w:val="0"/>
            </w:pPr>
          </w:p>
          <w:p w14:paraId="66749658" w14:textId="77777777" w:rsidR="00271D48" w:rsidRDefault="00271D48" w:rsidP="005B5696">
            <w:pPr>
              <w:pStyle w:val="ListParagraph"/>
              <w:contextualSpacing w:val="0"/>
            </w:pPr>
          </w:p>
          <w:p w14:paraId="21B8930D" w14:textId="77777777" w:rsidR="00271D48" w:rsidRDefault="00271D48" w:rsidP="005B5696">
            <w:pPr>
              <w:pStyle w:val="ListParagraph"/>
              <w:contextualSpacing w:val="0"/>
            </w:pPr>
          </w:p>
          <w:p w14:paraId="40EE0E79" w14:textId="77777777" w:rsidR="00271D48" w:rsidRDefault="00271D48" w:rsidP="005B5696">
            <w:pPr>
              <w:pStyle w:val="ListParagraph"/>
              <w:contextualSpacing w:val="0"/>
            </w:pPr>
          </w:p>
          <w:p w14:paraId="07AE0D01" w14:textId="77777777" w:rsidR="00271D48" w:rsidRDefault="00271D48" w:rsidP="005B5696">
            <w:pPr>
              <w:pStyle w:val="ListParagraph"/>
              <w:contextualSpacing w:val="0"/>
            </w:pPr>
          </w:p>
          <w:p w14:paraId="3B35990F" w14:textId="77777777" w:rsidR="00271D48" w:rsidRDefault="00271D48" w:rsidP="005B5696">
            <w:pPr>
              <w:pStyle w:val="ListParagraph"/>
              <w:contextualSpacing w:val="0"/>
            </w:pPr>
          </w:p>
          <w:p w14:paraId="123DA90C" w14:textId="77777777" w:rsidR="00271D48" w:rsidRDefault="00271D48" w:rsidP="005B5696">
            <w:pPr>
              <w:pStyle w:val="ListParagraph"/>
              <w:contextualSpacing w:val="0"/>
            </w:pPr>
          </w:p>
          <w:p w14:paraId="628AE79B" w14:textId="77777777" w:rsidR="00271D48" w:rsidRDefault="00271D48" w:rsidP="005B5696">
            <w:pPr>
              <w:pStyle w:val="ListParagraph"/>
              <w:contextualSpacing w:val="0"/>
            </w:pPr>
          </w:p>
          <w:p w14:paraId="05E412A2" w14:textId="77777777" w:rsidR="00271D48" w:rsidRDefault="00271D48" w:rsidP="005B5696">
            <w:pPr>
              <w:pStyle w:val="ListParagraph"/>
              <w:contextualSpacing w:val="0"/>
            </w:pPr>
          </w:p>
          <w:p w14:paraId="19AB84DB" w14:textId="77777777" w:rsidR="00271D48" w:rsidRDefault="00271D48" w:rsidP="005B5696">
            <w:pPr>
              <w:pStyle w:val="ListParagraph"/>
              <w:contextualSpacing w:val="0"/>
            </w:pPr>
          </w:p>
          <w:p w14:paraId="64147B48" w14:textId="77777777" w:rsidR="00271D48" w:rsidRDefault="00271D48" w:rsidP="005B5696">
            <w:pPr>
              <w:pStyle w:val="ListParagraph"/>
              <w:contextualSpacing w:val="0"/>
            </w:pPr>
          </w:p>
          <w:p w14:paraId="00CA5C11" w14:textId="07541070" w:rsidR="00AD33F4" w:rsidRDefault="00541598" w:rsidP="005B5696">
            <w:pPr>
              <w:pStyle w:val="ListParagraph"/>
              <w:numPr>
                <w:ilvl w:val="0"/>
                <w:numId w:val="2"/>
              </w:numPr>
              <w:contextualSpacing w:val="0"/>
            </w:pPr>
            <w:r>
              <w:t>You will now leave ORCiD and b</w:t>
            </w:r>
            <w:r w:rsidR="003D0FA5">
              <w:t>e</w:t>
            </w:r>
            <w:r>
              <w:t xml:space="preserve"> transferred back to your PURE profile which will now contain your ORCiD, the last thing to do is to press “Save” at the bottom of your PURE profile page.</w:t>
            </w:r>
          </w:p>
          <w:p w14:paraId="6E3AA2A8" w14:textId="2B689873" w:rsidR="005929DA" w:rsidRDefault="00AE40D4" w:rsidP="005B5696">
            <w:r>
              <w:rPr>
                <w:noProof/>
              </w:rPr>
              <w:drawing>
                <wp:anchor distT="0" distB="0" distL="114300" distR="114300" simplePos="0" relativeHeight="251686912" behindDoc="0" locked="0" layoutInCell="1" allowOverlap="1" wp14:anchorId="5CC3B50F" wp14:editId="22197CE1">
                  <wp:simplePos x="0" y="0"/>
                  <wp:positionH relativeFrom="margin">
                    <wp:align>center</wp:align>
                  </wp:positionH>
                  <wp:positionV relativeFrom="margin">
                    <wp:posOffset>523875</wp:posOffset>
                  </wp:positionV>
                  <wp:extent cx="6686550" cy="6660515"/>
                  <wp:effectExtent l="0" t="0" r="0" b="69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6686685" cy="6660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7F06DC" w14:textId="1E7AED9B" w:rsidR="00541598" w:rsidRPr="00687E65" w:rsidRDefault="00541598" w:rsidP="005B5696">
            <w:pPr>
              <w:pStyle w:val="ListParagraph"/>
              <w:contextualSpacing w:val="0"/>
            </w:pPr>
          </w:p>
        </w:tc>
      </w:tr>
    </w:tbl>
    <w:p w14:paraId="1807219E" w14:textId="77777777" w:rsidR="0082624B" w:rsidRDefault="0082624B" w:rsidP="005B5696">
      <w:pPr>
        <w:spacing w:after="0"/>
        <w:jc w:val="both"/>
        <w:rPr>
          <w:sz w:val="24"/>
          <w:szCs w:val="24"/>
        </w:rPr>
      </w:pPr>
    </w:p>
    <w:sectPr w:rsidR="0082624B" w:rsidSect="00687E65">
      <w:pgSz w:w="23811" w:h="16838" w:orient="landscape" w:code="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E01A1"/>
    <w:multiLevelType w:val="hybridMultilevel"/>
    <w:tmpl w:val="07328DFE"/>
    <w:lvl w:ilvl="0" w:tplc="CE76FC78">
      <w:start w:val="1"/>
      <w:numFmt w:val="decimal"/>
      <w:lvlText w:val="%1."/>
      <w:lvlJc w:val="left"/>
      <w:pPr>
        <w:ind w:left="720" w:hanging="360"/>
      </w:pPr>
      <w:rPr>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7AD1DF2"/>
    <w:multiLevelType w:val="hybridMultilevel"/>
    <w:tmpl w:val="B85E7EFC"/>
    <w:lvl w:ilvl="0" w:tplc="EBCA6D06">
      <w:start w:val="1"/>
      <w:numFmt w:val="decimal"/>
      <w:lvlText w:val="%1."/>
      <w:lvlJc w:val="lef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3208192">
    <w:abstractNumId w:val="1"/>
  </w:num>
  <w:num w:numId="2" w16cid:durableId="1761020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TAxNzIwMjGyMDRQ0lEKTi0uzszPAykwqQUA08axrSwAAAA="/>
  </w:docVars>
  <w:rsids>
    <w:rsidRoot w:val="00687E65"/>
    <w:rsid w:val="00014AE8"/>
    <w:rsid w:val="000221DF"/>
    <w:rsid w:val="00041C1C"/>
    <w:rsid w:val="000A57FF"/>
    <w:rsid w:val="00136A06"/>
    <w:rsid w:val="00172A10"/>
    <w:rsid w:val="001929EF"/>
    <w:rsid w:val="00197BC0"/>
    <w:rsid w:val="001A092C"/>
    <w:rsid w:val="001C4F11"/>
    <w:rsid w:val="001F6C1C"/>
    <w:rsid w:val="0022167C"/>
    <w:rsid w:val="00256418"/>
    <w:rsid w:val="00271D48"/>
    <w:rsid w:val="0027660B"/>
    <w:rsid w:val="002C4649"/>
    <w:rsid w:val="002E60C9"/>
    <w:rsid w:val="0031173E"/>
    <w:rsid w:val="00362955"/>
    <w:rsid w:val="00392701"/>
    <w:rsid w:val="003B0B25"/>
    <w:rsid w:val="003B3276"/>
    <w:rsid w:val="003C2053"/>
    <w:rsid w:val="003D0FA5"/>
    <w:rsid w:val="0040766A"/>
    <w:rsid w:val="00422881"/>
    <w:rsid w:val="004245D5"/>
    <w:rsid w:val="004535C5"/>
    <w:rsid w:val="00457FA9"/>
    <w:rsid w:val="004F2F1E"/>
    <w:rsid w:val="00541598"/>
    <w:rsid w:val="00571EF9"/>
    <w:rsid w:val="00590A0C"/>
    <w:rsid w:val="005929DA"/>
    <w:rsid w:val="005A749F"/>
    <w:rsid w:val="005B5696"/>
    <w:rsid w:val="005D704A"/>
    <w:rsid w:val="005F1C51"/>
    <w:rsid w:val="005F4128"/>
    <w:rsid w:val="006442B9"/>
    <w:rsid w:val="0066630D"/>
    <w:rsid w:val="00673A06"/>
    <w:rsid w:val="0068326F"/>
    <w:rsid w:val="00687E65"/>
    <w:rsid w:val="00716346"/>
    <w:rsid w:val="007165B2"/>
    <w:rsid w:val="00724A32"/>
    <w:rsid w:val="00733828"/>
    <w:rsid w:val="00785692"/>
    <w:rsid w:val="007A6052"/>
    <w:rsid w:val="007B3BE4"/>
    <w:rsid w:val="007C09C8"/>
    <w:rsid w:val="00801843"/>
    <w:rsid w:val="0082624B"/>
    <w:rsid w:val="00854A21"/>
    <w:rsid w:val="00862D90"/>
    <w:rsid w:val="00867220"/>
    <w:rsid w:val="00877AA8"/>
    <w:rsid w:val="00884AF8"/>
    <w:rsid w:val="008C7375"/>
    <w:rsid w:val="00902C2A"/>
    <w:rsid w:val="00903566"/>
    <w:rsid w:val="00905A41"/>
    <w:rsid w:val="00973DC6"/>
    <w:rsid w:val="00977AD2"/>
    <w:rsid w:val="0098671D"/>
    <w:rsid w:val="00993413"/>
    <w:rsid w:val="009A6635"/>
    <w:rsid w:val="009D7546"/>
    <w:rsid w:val="009E3B7B"/>
    <w:rsid w:val="009E45C3"/>
    <w:rsid w:val="00A11A71"/>
    <w:rsid w:val="00A51D86"/>
    <w:rsid w:val="00AC0E07"/>
    <w:rsid w:val="00AC50FA"/>
    <w:rsid w:val="00AD33F4"/>
    <w:rsid w:val="00AE40D4"/>
    <w:rsid w:val="00B41562"/>
    <w:rsid w:val="00B56D46"/>
    <w:rsid w:val="00BB05DE"/>
    <w:rsid w:val="00BB100B"/>
    <w:rsid w:val="00C351A3"/>
    <w:rsid w:val="00C9516C"/>
    <w:rsid w:val="00CA2E7F"/>
    <w:rsid w:val="00CC5AA0"/>
    <w:rsid w:val="00CF6687"/>
    <w:rsid w:val="00D01952"/>
    <w:rsid w:val="00D03D51"/>
    <w:rsid w:val="00D14709"/>
    <w:rsid w:val="00D2175C"/>
    <w:rsid w:val="00D419A4"/>
    <w:rsid w:val="00D77026"/>
    <w:rsid w:val="00D94EB7"/>
    <w:rsid w:val="00DC2A1D"/>
    <w:rsid w:val="00DD6C52"/>
    <w:rsid w:val="00DE1C73"/>
    <w:rsid w:val="00E231AD"/>
    <w:rsid w:val="00E34377"/>
    <w:rsid w:val="00EA6688"/>
    <w:rsid w:val="00ED0D2D"/>
    <w:rsid w:val="00EF2955"/>
    <w:rsid w:val="00EF581D"/>
    <w:rsid w:val="00F10488"/>
    <w:rsid w:val="00F17730"/>
    <w:rsid w:val="00F35567"/>
    <w:rsid w:val="00F51006"/>
    <w:rsid w:val="00F8459C"/>
    <w:rsid w:val="00F906AC"/>
    <w:rsid w:val="00F9652D"/>
    <w:rsid w:val="00FB75F6"/>
    <w:rsid w:val="00FC40C7"/>
    <w:rsid w:val="00FD3C14"/>
    <w:rsid w:val="00FE35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EF38F"/>
  <w15:chartTrackingRefBased/>
  <w15:docId w15:val="{97FC3B2D-C1B7-4C5A-94DE-0B08BBB25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E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87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87E6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87E65"/>
    <w:rPr>
      <w:color w:val="0563C1" w:themeColor="hyperlink"/>
      <w:u w:val="single"/>
    </w:rPr>
  </w:style>
  <w:style w:type="character" w:styleId="FollowedHyperlink">
    <w:name w:val="FollowedHyperlink"/>
    <w:basedOn w:val="DefaultParagraphFont"/>
    <w:uiPriority w:val="99"/>
    <w:semiHidden/>
    <w:unhideWhenUsed/>
    <w:rsid w:val="00687E65"/>
    <w:rPr>
      <w:color w:val="954F72" w:themeColor="followedHyperlink"/>
      <w:u w:val="single"/>
    </w:rPr>
  </w:style>
  <w:style w:type="paragraph" w:styleId="ListParagraph">
    <w:name w:val="List Paragraph"/>
    <w:basedOn w:val="Normal"/>
    <w:uiPriority w:val="34"/>
    <w:qFormat/>
    <w:rsid w:val="00687E65"/>
    <w:pPr>
      <w:ind w:left="720"/>
      <w:contextualSpacing/>
    </w:pPr>
  </w:style>
  <w:style w:type="character" w:styleId="UnresolvedMention">
    <w:name w:val="Unresolved Mention"/>
    <w:basedOn w:val="DefaultParagraphFont"/>
    <w:uiPriority w:val="99"/>
    <w:semiHidden/>
    <w:unhideWhenUsed/>
    <w:rsid w:val="00687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rcid.org" TargetMode="Externa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pure.aber.ac.uk" TargetMode="External"/><Relationship Id="rId12" Type="http://schemas.openxmlformats.org/officeDocument/2006/relationships/image" Target="media/image6.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5.png"/><Relationship Id="rId5" Type="http://schemas.openxmlformats.org/officeDocument/2006/relationships/hyperlink" Target="https://orcid.org" TargetMode="External"/><Relationship Id="rId15" Type="http://schemas.openxmlformats.org/officeDocument/2006/relationships/hyperlink" Target="https://pure.aber.ac.uk" TargetMode="External"/><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771</Words>
  <Characters>439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oberts [jtr2]</dc:creator>
  <cp:keywords/>
  <dc:description/>
  <cp:lastModifiedBy>John Roberts [jtr2] (Staff)</cp:lastModifiedBy>
  <cp:revision>9</cp:revision>
  <dcterms:created xsi:type="dcterms:W3CDTF">2019-08-28T12:13:00Z</dcterms:created>
  <dcterms:modified xsi:type="dcterms:W3CDTF">2022-10-2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2dfecbd-fc97-4e8a-a9cd-19ed496c406e_Enabled">
    <vt:lpwstr>true</vt:lpwstr>
  </property>
  <property fmtid="{D5CDD505-2E9C-101B-9397-08002B2CF9AE}" pid="3" name="MSIP_Label_f2dfecbd-fc97-4e8a-a9cd-19ed496c406e_SetDate">
    <vt:lpwstr>2022-10-28T15:04:53Z</vt:lpwstr>
  </property>
  <property fmtid="{D5CDD505-2E9C-101B-9397-08002B2CF9AE}" pid="4" name="MSIP_Label_f2dfecbd-fc97-4e8a-a9cd-19ed496c406e_Method">
    <vt:lpwstr>Standard</vt:lpwstr>
  </property>
  <property fmtid="{D5CDD505-2E9C-101B-9397-08002B2CF9AE}" pid="5" name="MSIP_Label_f2dfecbd-fc97-4e8a-a9cd-19ed496c406e_Name">
    <vt:lpwstr>defa4170-0d19-0005-0004-bc88714345d2</vt:lpwstr>
  </property>
  <property fmtid="{D5CDD505-2E9C-101B-9397-08002B2CF9AE}" pid="6" name="MSIP_Label_f2dfecbd-fc97-4e8a-a9cd-19ed496c406e_SiteId">
    <vt:lpwstr>d47b090e-3f5a-4ca0-84d0-9f89d269f175</vt:lpwstr>
  </property>
  <property fmtid="{D5CDD505-2E9C-101B-9397-08002B2CF9AE}" pid="7" name="MSIP_Label_f2dfecbd-fc97-4e8a-a9cd-19ed496c406e_ActionId">
    <vt:lpwstr>9843d096-b333-412f-b7fa-4fec1d6b388e</vt:lpwstr>
  </property>
  <property fmtid="{D5CDD505-2E9C-101B-9397-08002B2CF9AE}" pid="8" name="MSIP_Label_f2dfecbd-fc97-4e8a-a9cd-19ed496c406e_ContentBits">
    <vt:lpwstr>0</vt:lpwstr>
  </property>
</Properties>
</file>